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68D607" w14:textId="60A23861" w:rsidR="00D22677" w:rsidRDefault="00C6143E">
      <w:pPr>
        <w:rPr>
          <w:b/>
        </w:rPr>
      </w:pPr>
      <w:r>
        <w:rPr>
          <w:b/>
        </w:rPr>
        <w:t>Academic Background Form</w:t>
      </w:r>
    </w:p>
    <w:p w14:paraId="58E78ECD" w14:textId="77777777" w:rsidR="00D22677" w:rsidRPr="00395C74" w:rsidRDefault="00395C74">
      <w:pPr>
        <w:rPr>
          <w:b/>
          <w:sz w:val="48"/>
          <w:szCs w:val="48"/>
        </w:rPr>
      </w:pPr>
      <w:r w:rsidRPr="00395C74">
        <w:rPr>
          <w:b/>
          <w:sz w:val="48"/>
          <w:szCs w:val="48"/>
        </w:rPr>
        <w:t>A.</w:t>
      </w:r>
    </w:p>
    <w:p w14:paraId="465E3A85" w14:textId="5D2BBB9B" w:rsidR="00D22677" w:rsidRDefault="00D22677">
      <w:proofErr w:type="gramStart"/>
      <w:r w:rsidRPr="00D22677">
        <w:rPr>
          <w:b/>
        </w:rPr>
        <w:t>27</w:t>
      </w:r>
      <w:proofErr w:type="gramEnd"/>
      <w:r w:rsidRPr="00D22677">
        <w:rPr>
          <w:b/>
        </w:rPr>
        <w:t xml:space="preserve"> ECTS</w:t>
      </w:r>
      <w:r w:rsidRPr="00D22677">
        <w:t xml:space="preserve"> </w:t>
      </w:r>
      <w:r w:rsidRPr="00D22677">
        <w:rPr>
          <w:b/>
        </w:rPr>
        <w:t>in statistics and research methods</w:t>
      </w:r>
      <w:r w:rsidR="000D71AA">
        <w:rPr>
          <w:b/>
        </w:rPr>
        <w:t xml:space="preserve"> on a </w:t>
      </w:r>
      <w:r w:rsidR="00BC1323">
        <w:rPr>
          <w:b/>
        </w:rPr>
        <w:t xml:space="preserve">research </w:t>
      </w:r>
      <w:r w:rsidR="000D71AA">
        <w:rPr>
          <w:b/>
        </w:rPr>
        <w:t>university level</w:t>
      </w:r>
      <w:r w:rsidRPr="00D22677">
        <w:t xml:space="preserve">. This </w:t>
      </w:r>
      <w:r w:rsidR="006A5BC9">
        <w:t>can</w:t>
      </w:r>
      <w:r w:rsidRPr="00D22677">
        <w:t xml:space="preserve"> include courses on statistics, methods, psychometrics, data management, and research ethics, as well as practical experience in carrying out an empirical research project.</w:t>
      </w:r>
      <w:r>
        <w:t xml:space="preserve"> </w:t>
      </w:r>
      <w:r w:rsidR="00395C74">
        <w:t>I</w:t>
      </w:r>
      <w:r>
        <w:t>ndi</w:t>
      </w:r>
      <w:r w:rsidR="00395C74">
        <w:t xml:space="preserve">cate the relevant courses below and mark these courses in </w:t>
      </w:r>
      <w:r w:rsidR="00395C74" w:rsidRPr="00395C74">
        <w:rPr>
          <w:b/>
          <w:highlight w:val="red"/>
        </w:rPr>
        <w:t>Red</w:t>
      </w:r>
      <w:r w:rsidR="00395C74">
        <w:t xml:space="preserve"> in the original transcript, so we can easily find them. </w:t>
      </w:r>
    </w:p>
    <w:p w14:paraId="79630A6E" w14:textId="1CDCC595" w:rsidR="006A5BC9" w:rsidRDefault="006A5BC9" w:rsidP="006A5BC9">
      <w:r>
        <w:t xml:space="preserve">Under the heading </w:t>
      </w:r>
      <w:r w:rsidRPr="006A5BC9">
        <w:rPr>
          <w:i/>
        </w:rPr>
        <w:t>Relevant ECTS</w:t>
      </w:r>
      <w:r>
        <w:t xml:space="preserve">, indicate for each course how many ECTS of this course are actually relevant for the knowledge in question. For instance, if your course of 6 ECTS consisted for 50 % of studying or applying statistics or research methods, indicate 3 ECTS and append an explanation of this under the English Course Description. </w:t>
      </w:r>
    </w:p>
    <w:p w14:paraId="3C0C641F" w14:textId="2F1D3848" w:rsidR="006A5BC9" w:rsidRPr="006A5BC9" w:rsidRDefault="006A5BC9" w:rsidP="006A5BC9">
      <w:r>
        <w:t xml:space="preserve">Under </w:t>
      </w:r>
      <w:r w:rsidRPr="006A5BC9">
        <w:rPr>
          <w:i/>
        </w:rPr>
        <w:t>English Course Description</w:t>
      </w:r>
      <w:r>
        <w:rPr>
          <w:i/>
        </w:rPr>
        <w:t xml:space="preserve">, </w:t>
      </w:r>
      <w:r w:rsidRPr="006A5BC9">
        <w:t xml:space="preserve">either copy the </w:t>
      </w:r>
      <w:r>
        <w:t xml:space="preserve">original description, paste a screenshot, or provide a weblink to the descrip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3754"/>
        <w:gridCol w:w="3259"/>
      </w:tblGrid>
      <w:tr w:rsidR="00F75BC3" w14:paraId="4E83E0DB" w14:textId="77777777" w:rsidTr="003A23F5">
        <w:tc>
          <w:tcPr>
            <w:tcW w:w="6091" w:type="dxa"/>
            <w:gridSpan w:val="2"/>
          </w:tcPr>
          <w:p w14:paraId="63C7D134" w14:textId="77777777" w:rsidR="00F75BC3" w:rsidRDefault="00F75BC3" w:rsidP="003A23F5">
            <w:r>
              <w:t>Course name:</w:t>
            </w:r>
          </w:p>
        </w:tc>
        <w:tc>
          <w:tcPr>
            <w:tcW w:w="3259" w:type="dxa"/>
          </w:tcPr>
          <w:p w14:paraId="03B193E8" w14:textId="77777777" w:rsidR="00F75BC3" w:rsidRDefault="00F75BC3" w:rsidP="003A23F5">
            <w:r>
              <w:t>Course Code:</w:t>
            </w:r>
          </w:p>
        </w:tc>
      </w:tr>
      <w:tr w:rsidR="00F75BC3" w14:paraId="7306EB10" w14:textId="77777777" w:rsidTr="003A23F5">
        <w:tc>
          <w:tcPr>
            <w:tcW w:w="2337" w:type="dxa"/>
          </w:tcPr>
          <w:p w14:paraId="34560687" w14:textId="77777777" w:rsidR="00F75BC3" w:rsidRDefault="00F75BC3" w:rsidP="003A23F5">
            <w:r>
              <w:t xml:space="preserve">Course ECTS: </w:t>
            </w:r>
          </w:p>
        </w:tc>
        <w:tc>
          <w:tcPr>
            <w:tcW w:w="7013" w:type="dxa"/>
            <w:gridSpan w:val="2"/>
          </w:tcPr>
          <w:p w14:paraId="63454222" w14:textId="2870BA2E" w:rsidR="00F75BC3" w:rsidRDefault="00F75BC3" w:rsidP="003A23F5">
            <w:r>
              <w:t>Relevant ECTS:</w:t>
            </w:r>
          </w:p>
        </w:tc>
      </w:tr>
      <w:tr w:rsidR="00F75BC3" w14:paraId="07599980" w14:textId="77777777" w:rsidTr="003A23F5">
        <w:tc>
          <w:tcPr>
            <w:tcW w:w="9350" w:type="dxa"/>
            <w:gridSpan w:val="3"/>
          </w:tcPr>
          <w:p w14:paraId="6B74C769" w14:textId="77777777" w:rsidR="00F75BC3" w:rsidRDefault="00F75BC3" w:rsidP="003A23F5">
            <w:r>
              <w:t>English Course Description:</w:t>
            </w:r>
          </w:p>
          <w:p w14:paraId="7A12F80F" w14:textId="77777777" w:rsidR="00F75BC3" w:rsidRDefault="00F75BC3" w:rsidP="003A23F5"/>
          <w:p w14:paraId="44C34D76" w14:textId="77777777" w:rsidR="00F75BC3" w:rsidRDefault="00F75BC3" w:rsidP="003A23F5"/>
          <w:p w14:paraId="137F8502" w14:textId="77777777" w:rsidR="00F75BC3" w:rsidRDefault="00F75BC3" w:rsidP="003A23F5"/>
          <w:p w14:paraId="1E1E48BD" w14:textId="77777777" w:rsidR="00F75BC3" w:rsidRDefault="00F75BC3" w:rsidP="003A23F5"/>
          <w:p w14:paraId="0AD9382E" w14:textId="77777777" w:rsidR="00F75BC3" w:rsidRDefault="00F75BC3" w:rsidP="003A23F5"/>
          <w:p w14:paraId="4A4CF50F" w14:textId="77777777" w:rsidR="00F75BC3" w:rsidRDefault="00F75BC3" w:rsidP="003A23F5"/>
          <w:p w14:paraId="05620AB5" w14:textId="77777777" w:rsidR="00F75BC3" w:rsidRDefault="00F75BC3" w:rsidP="003A23F5"/>
          <w:p w14:paraId="7343C9B7" w14:textId="77777777" w:rsidR="00F75BC3" w:rsidRDefault="00F75BC3" w:rsidP="003A23F5"/>
          <w:p w14:paraId="0A9E64E0" w14:textId="77777777" w:rsidR="00F75BC3" w:rsidRDefault="00F75BC3" w:rsidP="003A23F5"/>
          <w:p w14:paraId="79908E5C" w14:textId="77777777" w:rsidR="00F75BC3" w:rsidRDefault="00F75BC3" w:rsidP="003A23F5"/>
          <w:p w14:paraId="39B246F9" w14:textId="77777777" w:rsidR="00F75BC3" w:rsidRDefault="00F75BC3" w:rsidP="003A23F5"/>
        </w:tc>
      </w:tr>
    </w:tbl>
    <w:p w14:paraId="6713C11E" w14:textId="13626B37" w:rsidR="00F75BC3" w:rsidRDefault="00F75BC3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3754"/>
        <w:gridCol w:w="3259"/>
      </w:tblGrid>
      <w:tr w:rsidR="00F75BC3" w14:paraId="4D31F1DE" w14:textId="77777777" w:rsidTr="003A23F5">
        <w:tc>
          <w:tcPr>
            <w:tcW w:w="6091" w:type="dxa"/>
            <w:gridSpan w:val="2"/>
          </w:tcPr>
          <w:p w14:paraId="45519854" w14:textId="77777777" w:rsidR="00F75BC3" w:rsidRDefault="00F75BC3" w:rsidP="003A23F5">
            <w:r>
              <w:t>Course name:</w:t>
            </w:r>
          </w:p>
        </w:tc>
        <w:tc>
          <w:tcPr>
            <w:tcW w:w="3259" w:type="dxa"/>
          </w:tcPr>
          <w:p w14:paraId="664DAEA6" w14:textId="77777777" w:rsidR="00F75BC3" w:rsidRDefault="00F75BC3" w:rsidP="003A23F5">
            <w:r>
              <w:t>Course Code:</w:t>
            </w:r>
          </w:p>
        </w:tc>
      </w:tr>
      <w:tr w:rsidR="00F75BC3" w14:paraId="521E08FC" w14:textId="77777777" w:rsidTr="003A23F5">
        <w:tc>
          <w:tcPr>
            <w:tcW w:w="2337" w:type="dxa"/>
          </w:tcPr>
          <w:p w14:paraId="1018AA24" w14:textId="77777777" w:rsidR="00F75BC3" w:rsidRDefault="00F75BC3" w:rsidP="003A23F5">
            <w:r>
              <w:t xml:space="preserve">Course ECTS: </w:t>
            </w:r>
          </w:p>
        </w:tc>
        <w:tc>
          <w:tcPr>
            <w:tcW w:w="7013" w:type="dxa"/>
            <w:gridSpan w:val="2"/>
          </w:tcPr>
          <w:p w14:paraId="1D43EE6A" w14:textId="1A6AFB8B" w:rsidR="00F75BC3" w:rsidRDefault="00F75BC3" w:rsidP="003A23F5">
            <w:r>
              <w:t>Relevant ECTS:</w:t>
            </w:r>
          </w:p>
        </w:tc>
      </w:tr>
      <w:tr w:rsidR="00F75BC3" w14:paraId="6FF96E0F" w14:textId="77777777" w:rsidTr="003A23F5">
        <w:tc>
          <w:tcPr>
            <w:tcW w:w="9350" w:type="dxa"/>
            <w:gridSpan w:val="3"/>
          </w:tcPr>
          <w:p w14:paraId="654B9964" w14:textId="77777777" w:rsidR="00F75BC3" w:rsidRDefault="00F75BC3" w:rsidP="003A23F5">
            <w:r>
              <w:t>English Course Description:</w:t>
            </w:r>
          </w:p>
          <w:p w14:paraId="2048761C" w14:textId="77777777" w:rsidR="00F75BC3" w:rsidRDefault="00F75BC3" w:rsidP="003A23F5"/>
          <w:p w14:paraId="16E7CF6A" w14:textId="77777777" w:rsidR="00F75BC3" w:rsidRDefault="00F75BC3" w:rsidP="003A23F5"/>
          <w:p w14:paraId="560CD4AC" w14:textId="77777777" w:rsidR="00F75BC3" w:rsidRDefault="00F75BC3" w:rsidP="003A23F5"/>
          <w:p w14:paraId="4547A90B" w14:textId="77777777" w:rsidR="00F75BC3" w:rsidRDefault="00F75BC3" w:rsidP="003A23F5"/>
          <w:p w14:paraId="692CEDAD" w14:textId="77777777" w:rsidR="00F75BC3" w:rsidRDefault="00F75BC3" w:rsidP="003A23F5"/>
          <w:p w14:paraId="7BA6E826" w14:textId="77777777" w:rsidR="00F75BC3" w:rsidRDefault="00F75BC3" w:rsidP="003A23F5"/>
          <w:p w14:paraId="4D2505FF" w14:textId="77777777" w:rsidR="00F75BC3" w:rsidRDefault="00F75BC3" w:rsidP="003A23F5"/>
          <w:p w14:paraId="2063DBC9" w14:textId="77777777" w:rsidR="00F75BC3" w:rsidRDefault="00F75BC3" w:rsidP="003A23F5"/>
          <w:p w14:paraId="31F360D2" w14:textId="77777777" w:rsidR="00F75BC3" w:rsidRDefault="00F75BC3" w:rsidP="003A23F5"/>
          <w:p w14:paraId="60D637F9" w14:textId="77777777" w:rsidR="00F75BC3" w:rsidRDefault="00F75BC3" w:rsidP="003A23F5"/>
          <w:p w14:paraId="152E2393" w14:textId="77777777" w:rsidR="00F75BC3" w:rsidRDefault="00F75BC3" w:rsidP="003A23F5"/>
          <w:p w14:paraId="26178942" w14:textId="77777777" w:rsidR="00F75BC3" w:rsidRDefault="00F75BC3" w:rsidP="003A23F5"/>
        </w:tc>
      </w:tr>
      <w:tr w:rsidR="00F75BC3" w14:paraId="08AA5C4E" w14:textId="77777777" w:rsidTr="003A23F5">
        <w:tc>
          <w:tcPr>
            <w:tcW w:w="6091" w:type="dxa"/>
            <w:gridSpan w:val="2"/>
          </w:tcPr>
          <w:p w14:paraId="344A3819" w14:textId="77777777" w:rsidR="00F75BC3" w:rsidRDefault="00F75BC3" w:rsidP="003A23F5">
            <w:r>
              <w:t>Course name:</w:t>
            </w:r>
          </w:p>
        </w:tc>
        <w:tc>
          <w:tcPr>
            <w:tcW w:w="3259" w:type="dxa"/>
          </w:tcPr>
          <w:p w14:paraId="1E56F2B9" w14:textId="77777777" w:rsidR="00F75BC3" w:rsidRDefault="00F75BC3" w:rsidP="003A23F5">
            <w:r>
              <w:t>Course Code:</w:t>
            </w:r>
          </w:p>
        </w:tc>
      </w:tr>
      <w:tr w:rsidR="00F75BC3" w14:paraId="32D2243A" w14:textId="77777777" w:rsidTr="003A23F5">
        <w:tc>
          <w:tcPr>
            <w:tcW w:w="2337" w:type="dxa"/>
          </w:tcPr>
          <w:p w14:paraId="0AA3DF8D" w14:textId="77777777" w:rsidR="00F75BC3" w:rsidRDefault="00F75BC3" w:rsidP="003A23F5">
            <w:r>
              <w:t xml:space="preserve">Course ECTS: </w:t>
            </w:r>
          </w:p>
        </w:tc>
        <w:tc>
          <w:tcPr>
            <w:tcW w:w="7013" w:type="dxa"/>
            <w:gridSpan w:val="2"/>
          </w:tcPr>
          <w:p w14:paraId="4BC3D513" w14:textId="77777777" w:rsidR="00F75BC3" w:rsidRDefault="00F75BC3" w:rsidP="003A23F5">
            <w:r>
              <w:t>Relevant ECTS:</w:t>
            </w:r>
          </w:p>
        </w:tc>
      </w:tr>
      <w:tr w:rsidR="00F75BC3" w14:paraId="2AA351A3" w14:textId="77777777" w:rsidTr="003A23F5">
        <w:tc>
          <w:tcPr>
            <w:tcW w:w="9350" w:type="dxa"/>
            <w:gridSpan w:val="3"/>
          </w:tcPr>
          <w:p w14:paraId="42C4953E" w14:textId="77777777" w:rsidR="00F75BC3" w:rsidRDefault="00F75BC3" w:rsidP="003A23F5">
            <w:r>
              <w:t>English Course Description:</w:t>
            </w:r>
          </w:p>
          <w:p w14:paraId="0A9E5301" w14:textId="77777777" w:rsidR="00F75BC3" w:rsidRDefault="00F75BC3" w:rsidP="003A23F5"/>
          <w:p w14:paraId="76E2FAEB" w14:textId="77777777" w:rsidR="00F75BC3" w:rsidRDefault="00F75BC3" w:rsidP="003A23F5"/>
          <w:p w14:paraId="7CC0F3FE" w14:textId="77777777" w:rsidR="00F75BC3" w:rsidRDefault="00F75BC3" w:rsidP="003A23F5"/>
          <w:p w14:paraId="115D4366" w14:textId="77777777" w:rsidR="00F75BC3" w:rsidRDefault="00F75BC3" w:rsidP="003A23F5"/>
          <w:p w14:paraId="41EF57BA" w14:textId="77777777" w:rsidR="00F75BC3" w:rsidRDefault="00F75BC3" w:rsidP="003A23F5"/>
          <w:p w14:paraId="160552D7" w14:textId="77777777" w:rsidR="00F75BC3" w:rsidRDefault="00F75BC3" w:rsidP="003A23F5"/>
          <w:p w14:paraId="6547B488" w14:textId="77777777" w:rsidR="00F75BC3" w:rsidRDefault="00F75BC3" w:rsidP="003A23F5"/>
          <w:p w14:paraId="0AE5A89D" w14:textId="77777777" w:rsidR="00F75BC3" w:rsidRDefault="00F75BC3" w:rsidP="003A23F5"/>
          <w:p w14:paraId="27825565" w14:textId="77777777" w:rsidR="00F75BC3" w:rsidRDefault="00F75BC3" w:rsidP="003A23F5"/>
          <w:p w14:paraId="4E12CCAC" w14:textId="77777777" w:rsidR="00F75BC3" w:rsidRDefault="00F75BC3" w:rsidP="003A23F5"/>
          <w:p w14:paraId="4242B92D" w14:textId="77777777" w:rsidR="00F75BC3" w:rsidRDefault="00F75BC3" w:rsidP="003A23F5"/>
          <w:p w14:paraId="14C6D342" w14:textId="77777777" w:rsidR="00F75BC3" w:rsidRDefault="00F75BC3" w:rsidP="003A23F5"/>
        </w:tc>
      </w:tr>
    </w:tbl>
    <w:p w14:paraId="41B7DACC" w14:textId="567F98B4" w:rsidR="00F75BC3" w:rsidRDefault="00F75BC3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3754"/>
        <w:gridCol w:w="3259"/>
      </w:tblGrid>
      <w:tr w:rsidR="00F75BC3" w14:paraId="0574DE73" w14:textId="77777777" w:rsidTr="003A23F5">
        <w:tc>
          <w:tcPr>
            <w:tcW w:w="6091" w:type="dxa"/>
            <w:gridSpan w:val="2"/>
          </w:tcPr>
          <w:p w14:paraId="6A1447C6" w14:textId="77777777" w:rsidR="00F75BC3" w:rsidRDefault="00F75BC3" w:rsidP="003A23F5">
            <w:r>
              <w:t>Course name:</w:t>
            </w:r>
          </w:p>
        </w:tc>
        <w:tc>
          <w:tcPr>
            <w:tcW w:w="3259" w:type="dxa"/>
          </w:tcPr>
          <w:p w14:paraId="271255DE" w14:textId="77777777" w:rsidR="00F75BC3" w:rsidRDefault="00F75BC3" w:rsidP="003A23F5">
            <w:r>
              <w:t>Course Code:</w:t>
            </w:r>
          </w:p>
        </w:tc>
      </w:tr>
      <w:tr w:rsidR="00F75BC3" w14:paraId="1AA0B7A0" w14:textId="77777777" w:rsidTr="003A23F5">
        <w:tc>
          <w:tcPr>
            <w:tcW w:w="2337" w:type="dxa"/>
          </w:tcPr>
          <w:p w14:paraId="6F86891D" w14:textId="77777777" w:rsidR="00F75BC3" w:rsidRDefault="00F75BC3" w:rsidP="003A23F5">
            <w:r>
              <w:t xml:space="preserve">Course ECTS: </w:t>
            </w:r>
          </w:p>
        </w:tc>
        <w:tc>
          <w:tcPr>
            <w:tcW w:w="7013" w:type="dxa"/>
            <w:gridSpan w:val="2"/>
          </w:tcPr>
          <w:p w14:paraId="1747053D" w14:textId="77777777" w:rsidR="00F75BC3" w:rsidRDefault="00F75BC3" w:rsidP="003A23F5">
            <w:r>
              <w:t>Relevant ECTS:</w:t>
            </w:r>
          </w:p>
        </w:tc>
      </w:tr>
      <w:tr w:rsidR="00F75BC3" w14:paraId="62F63052" w14:textId="77777777" w:rsidTr="003A23F5">
        <w:tc>
          <w:tcPr>
            <w:tcW w:w="9350" w:type="dxa"/>
            <w:gridSpan w:val="3"/>
          </w:tcPr>
          <w:p w14:paraId="22B12D06" w14:textId="77777777" w:rsidR="00F75BC3" w:rsidRDefault="00F75BC3" w:rsidP="003A23F5">
            <w:r>
              <w:t>English Course Description:</w:t>
            </w:r>
          </w:p>
          <w:p w14:paraId="021905FE" w14:textId="77777777" w:rsidR="00F75BC3" w:rsidRDefault="00F75BC3" w:rsidP="003A23F5"/>
          <w:p w14:paraId="15078757" w14:textId="77777777" w:rsidR="00F75BC3" w:rsidRDefault="00F75BC3" w:rsidP="003A23F5"/>
          <w:p w14:paraId="5CDFD292" w14:textId="77777777" w:rsidR="00F75BC3" w:rsidRDefault="00F75BC3" w:rsidP="003A23F5"/>
          <w:p w14:paraId="119E2434" w14:textId="77777777" w:rsidR="00F75BC3" w:rsidRDefault="00F75BC3" w:rsidP="003A23F5"/>
          <w:p w14:paraId="7ADF8759" w14:textId="77777777" w:rsidR="00F75BC3" w:rsidRDefault="00F75BC3" w:rsidP="003A23F5"/>
          <w:p w14:paraId="6C5864D4" w14:textId="77777777" w:rsidR="00F75BC3" w:rsidRDefault="00F75BC3" w:rsidP="003A23F5"/>
          <w:p w14:paraId="162110D4" w14:textId="77777777" w:rsidR="00F75BC3" w:rsidRDefault="00F75BC3" w:rsidP="003A23F5"/>
          <w:p w14:paraId="0D8F5994" w14:textId="77777777" w:rsidR="00F75BC3" w:rsidRDefault="00F75BC3" w:rsidP="003A23F5"/>
          <w:p w14:paraId="4F6C3DF5" w14:textId="77777777" w:rsidR="00F75BC3" w:rsidRDefault="00F75BC3" w:rsidP="003A23F5"/>
          <w:p w14:paraId="0691CCE1" w14:textId="77777777" w:rsidR="00F75BC3" w:rsidRDefault="00F75BC3" w:rsidP="003A23F5"/>
          <w:p w14:paraId="226D844B" w14:textId="77777777" w:rsidR="00F75BC3" w:rsidRDefault="00F75BC3" w:rsidP="003A23F5"/>
          <w:p w14:paraId="5E78FFB2" w14:textId="77777777" w:rsidR="00F75BC3" w:rsidRDefault="00F75BC3" w:rsidP="003A23F5"/>
        </w:tc>
      </w:tr>
    </w:tbl>
    <w:p w14:paraId="78121DF5" w14:textId="48B6137C" w:rsidR="00F75BC3" w:rsidRDefault="00F75BC3">
      <w:pPr>
        <w:rPr>
          <w:b/>
        </w:rPr>
      </w:pPr>
    </w:p>
    <w:p w14:paraId="0C1649E7" w14:textId="77777777" w:rsidR="00F75BC3" w:rsidRDefault="00F75BC3">
      <w:pPr>
        <w:rPr>
          <w:b/>
        </w:rPr>
      </w:pPr>
      <w:r>
        <w:rPr>
          <w:b/>
        </w:rPr>
        <w:br w:type="page"/>
      </w:r>
    </w:p>
    <w:p w14:paraId="71619C4C" w14:textId="77777777" w:rsidR="00F75BC3" w:rsidRDefault="00F75BC3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3754"/>
        <w:gridCol w:w="3259"/>
      </w:tblGrid>
      <w:tr w:rsidR="00F75BC3" w14:paraId="74C5C5C9" w14:textId="77777777" w:rsidTr="003A23F5">
        <w:tc>
          <w:tcPr>
            <w:tcW w:w="6091" w:type="dxa"/>
            <w:gridSpan w:val="2"/>
          </w:tcPr>
          <w:p w14:paraId="02DC5593" w14:textId="77777777" w:rsidR="00F75BC3" w:rsidRDefault="00F75BC3" w:rsidP="003A23F5">
            <w:r>
              <w:t>Course name:</w:t>
            </w:r>
          </w:p>
        </w:tc>
        <w:tc>
          <w:tcPr>
            <w:tcW w:w="3259" w:type="dxa"/>
          </w:tcPr>
          <w:p w14:paraId="59CBA6AB" w14:textId="77777777" w:rsidR="00F75BC3" w:rsidRDefault="00F75BC3" w:rsidP="003A23F5">
            <w:r>
              <w:t>Course Code:</w:t>
            </w:r>
          </w:p>
        </w:tc>
      </w:tr>
      <w:tr w:rsidR="00F75BC3" w14:paraId="58D039F5" w14:textId="77777777" w:rsidTr="003A23F5">
        <w:tc>
          <w:tcPr>
            <w:tcW w:w="2337" w:type="dxa"/>
          </w:tcPr>
          <w:p w14:paraId="6241B4CA" w14:textId="77777777" w:rsidR="00F75BC3" w:rsidRDefault="00F75BC3" w:rsidP="003A23F5">
            <w:r>
              <w:t xml:space="preserve">Course ECTS: </w:t>
            </w:r>
          </w:p>
        </w:tc>
        <w:tc>
          <w:tcPr>
            <w:tcW w:w="7013" w:type="dxa"/>
            <w:gridSpan w:val="2"/>
          </w:tcPr>
          <w:p w14:paraId="0DC1A47E" w14:textId="77777777" w:rsidR="00F75BC3" w:rsidRDefault="00F75BC3" w:rsidP="003A23F5">
            <w:r>
              <w:t>Relevant ECTS:</w:t>
            </w:r>
          </w:p>
        </w:tc>
      </w:tr>
      <w:tr w:rsidR="00F75BC3" w14:paraId="129812CA" w14:textId="77777777" w:rsidTr="003A23F5">
        <w:tc>
          <w:tcPr>
            <w:tcW w:w="9350" w:type="dxa"/>
            <w:gridSpan w:val="3"/>
          </w:tcPr>
          <w:p w14:paraId="474C5115" w14:textId="77777777" w:rsidR="00F75BC3" w:rsidRDefault="00F75BC3" w:rsidP="003A23F5">
            <w:r>
              <w:t>English Course Description:</w:t>
            </w:r>
          </w:p>
          <w:p w14:paraId="55CF6DBE" w14:textId="77777777" w:rsidR="00F75BC3" w:rsidRDefault="00F75BC3" w:rsidP="003A23F5"/>
          <w:p w14:paraId="11B1E712" w14:textId="77777777" w:rsidR="00F75BC3" w:rsidRDefault="00F75BC3" w:rsidP="003A23F5"/>
          <w:p w14:paraId="70FA573B" w14:textId="77777777" w:rsidR="00F75BC3" w:rsidRDefault="00F75BC3" w:rsidP="003A23F5"/>
          <w:p w14:paraId="4EF16D64" w14:textId="77777777" w:rsidR="00F75BC3" w:rsidRDefault="00F75BC3" w:rsidP="003A23F5"/>
          <w:p w14:paraId="1EFE7204" w14:textId="77777777" w:rsidR="00F75BC3" w:rsidRDefault="00F75BC3" w:rsidP="003A23F5"/>
          <w:p w14:paraId="2268D161" w14:textId="77777777" w:rsidR="00F75BC3" w:rsidRDefault="00F75BC3" w:rsidP="003A23F5"/>
          <w:p w14:paraId="2A354C7B" w14:textId="77777777" w:rsidR="00F75BC3" w:rsidRDefault="00F75BC3" w:rsidP="003A23F5"/>
          <w:p w14:paraId="59C3E725" w14:textId="77777777" w:rsidR="00F75BC3" w:rsidRDefault="00F75BC3" w:rsidP="003A23F5"/>
          <w:p w14:paraId="4B8755D3" w14:textId="77777777" w:rsidR="00F75BC3" w:rsidRDefault="00F75BC3" w:rsidP="003A23F5"/>
          <w:p w14:paraId="21F46243" w14:textId="77777777" w:rsidR="00F75BC3" w:rsidRDefault="00F75BC3" w:rsidP="003A23F5"/>
          <w:p w14:paraId="376A5951" w14:textId="77777777" w:rsidR="00F75BC3" w:rsidRDefault="00F75BC3" w:rsidP="003A23F5"/>
          <w:p w14:paraId="05F13C04" w14:textId="77777777" w:rsidR="00F75BC3" w:rsidRDefault="00F75BC3" w:rsidP="003A23F5"/>
        </w:tc>
      </w:tr>
    </w:tbl>
    <w:p w14:paraId="75060435" w14:textId="6F157EBC" w:rsidR="00F75BC3" w:rsidRDefault="00F75BC3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3754"/>
        <w:gridCol w:w="3259"/>
      </w:tblGrid>
      <w:tr w:rsidR="00F75BC3" w14:paraId="63C2CCE7" w14:textId="77777777" w:rsidTr="003A23F5">
        <w:tc>
          <w:tcPr>
            <w:tcW w:w="6091" w:type="dxa"/>
            <w:gridSpan w:val="2"/>
          </w:tcPr>
          <w:p w14:paraId="2C57F7B3" w14:textId="77777777" w:rsidR="00F75BC3" w:rsidRDefault="00F75BC3" w:rsidP="003A23F5">
            <w:r>
              <w:t>Course name:</w:t>
            </w:r>
          </w:p>
        </w:tc>
        <w:tc>
          <w:tcPr>
            <w:tcW w:w="3259" w:type="dxa"/>
          </w:tcPr>
          <w:p w14:paraId="45C64E9E" w14:textId="77777777" w:rsidR="00F75BC3" w:rsidRDefault="00F75BC3" w:rsidP="003A23F5">
            <w:r>
              <w:t>Course Code:</w:t>
            </w:r>
          </w:p>
        </w:tc>
      </w:tr>
      <w:tr w:rsidR="00F75BC3" w14:paraId="6C1DE996" w14:textId="77777777" w:rsidTr="003A23F5">
        <w:tc>
          <w:tcPr>
            <w:tcW w:w="2337" w:type="dxa"/>
          </w:tcPr>
          <w:p w14:paraId="433B9B06" w14:textId="77777777" w:rsidR="00F75BC3" w:rsidRDefault="00F75BC3" w:rsidP="003A23F5">
            <w:r>
              <w:t xml:space="preserve">Course ECTS: </w:t>
            </w:r>
          </w:p>
        </w:tc>
        <w:tc>
          <w:tcPr>
            <w:tcW w:w="7013" w:type="dxa"/>
            <w:gridSpan w:val="2"/>
          </w:tcPr>
          <w:p w14:paraId="60B71E9A" w14:textId="77777777" w:rsidR="00F75BC3" w:rsidRDefault="00F75BC3" w:rsidP="003A23F5">
            <w:r>
              <w:t>Relevant ECTS:</w:t>
            </w:r>
          </w:p>
        </w:tc>
      </w:tr>
      <w:tr w:rsidR="00F75BC3" w14:paraId="32471DF1" w14:textId="77777777" w:rsidTr="003A23F5">
        <w:tc>
          <w:tcPr>
            <w:tcW w:w="9350" w:type="dxa"/>
            <w:gridSpan w:val="3"/>
          </w:tcPr>
          <w:p w14:paraId="5297120F" w14:textId="77777777" w:rsidR="00F75BC3" w:rsidRDefault="00F75BC3" w:rsidP="003A23F5">
            <w:r>
              <w:t>English Course Description:</w:t>
            </w:r>
          </w:p>
          <w:p w14:paraId="089C98F4" w14:textId="77777777" w:rsidR="00F75BC3" w:rsidRDefault="00F75BC3" w:rsidP="003A23F5"/>
          <w:p w14:paraId="7AA47166" w14:textId="77777777" w:rsidR="00F75BC3" w:rsidRDefault="00F75BC3" w:rsidP="003A23F5"/>
          <w:p w14:paraId="119F4F11" w14:textId="77777777" w:rsidR="00F75BC3" w:rsidRDefault="00F75BC3" w:rsidP="003A23F5"/>
          <w:p w14:paraId="27A90024" w14:textId="77777777" w:rsidR="00F75BC3" w:rsidRDefault="00F75BC3" w:rsidP="003A23F5"/>
          <w:p w14:paraId="19772B10" w14:textId="77777777" w:rsidR="00F75BC3" w:rsidRDefault="00F75BC3" w:rsidP="003A23F5"/>
          <w:p w14:paraId="0BBBD151" w14:textId="77777777" w:rsidR="00F75BC3" w:rsidRDefault="00F75BC3" w:rsidP="003A23F5"/>
          <w:p w14:paraId="3F59D55C" w14:textId="77777777" w:rsidR="00F75BC3" w:rsidRDefault="00F75BC3" w:rsidP="003A23F5"/>
          <w:p w14:paraId="745B0874" w14:textId="77777777" w:rsidR="00F75BC3" w:rsidRDefault="00F75BC3" w:rsidP="003A23F5"/>
          <w:p w14:paraId="636048C5" w14:textId="77777777" w:rsidR="00F75BC3" w:rsidRDefault="00F75BC3" w:rsidP="003A23F5"/>
          <w:p w14:paraId="7FD48681" w14:textId="77777777" w:rsidR="00F75BC3" w:rsidRDefault="00F75BC3" w:rsidP="003A23F5"/>
          <w:p w14:paraId="1738F402" w14:textId="77777777" w:rsidR="00F75BC3" w:rsidRDefault="00F75BC3" w:rsidP="003A23F5"/>
          <w:p w14:paraId="7EF5AEFD" w14:textId="77777777" w:rsidR="00F75BC3" w:rsidRDefault="00F75BC3" w:rsidP="003A23F5"/>
        </w:tc>
      </w:tr>
    </w:tbl>
    <w:p w14:paraId="26ABEAB5" w14:textId="641D2097" w:rsidR="00F75BC3" w:rsidRDefault="00F75BC3">
      <w:pPr>
        <w:rPr>
          <w:b/>
        </w:rPr>
      </w:pPr>
    </w:p>
    <w:p w14:paraId="4C7826FB" w14:textId="77777777" w:rsidR="00F75BC3" w:rsidRDefault="00F75BC3">
      <w:pPr>
        <w:rPr>
          <w:b/>
        </w:rPr>
      </w:pPr>
      <w:r>
        <w:rPr>
          <w:b/>
        </w:rPr>
        <w:br w:type="page"/>
      </w:r>
    </w:p>
    <w:p w14:paraId="68216499" w14:textId="77777777" w:rsidR="00F75BC3" w:rsidRDefault="00F75BC3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3754"/>
        <w:gridCol w:w="3259"/>
      </w:tblGrid>
      <w:tr w:rsidR="00F75BC3" w14:paraId="0BB8EA17" w14:textId="77777777" w:rsidTr="003A23F5">
        <w:tc>
          <w:tcPr>
            <w:tcW w:w="6091" w:type="dxa"/>
            <w:gridSpan w:val="2"/>
          </w:tcPr>
          <w:p w14:paraId="33764238" w14:textId="77777777" w:rsidR="00F75BC3" w:rsidRDefault="00F75BC3" w:rsidP="003A23F5">
            <w:r>
              <w:t>Course name:</w:t>
            </w:r>
          </w:p>
        </w:tc>
        <w:tc>
          <w:tcPr>
            <w:tcW w:w="3259" w:type="dxa"/>
          </w:tcPr>
          <w:p w14:paraId="5AD72BD1" w14:textId="77777777" w:rsidR="00F75BC3" w:rsidRDefault="00F75BC3" w:rsidP="003A23F5">
            <w:r>
              <w:t>Course Code:</w:t>
            </w:r>
          </w:p>
        </w:tc>
      </w:tr>
      <w:tr w:rsidR="00F75BC3" w14:paraId="21594630" w14:textId="77777777" w:rsidTr="003A23F5">
        <w:tc>
          <w:tcPr>
            <w:tcW w:w="2337" w:type="dxa"/>
          </w:tcPr>
          <w:p w14:paraId="4FF91CD1" w14:textId="77777777" w:rsidR="00F75BC3" w:rsidRDefault="00F75BC3" w:rsidP="003A23F5">
            <w:r>
              <w:t xml:space="preserve">Course ECTS: </w:t>
            </w:r>
          </w:p>
        </w:tc>
        <w:tc>
          <w:tcPr>
            <w:tcW w:w="7013" w:type="dxa"/>
            <w:gridSpan w:val="2"/>
          </w:tcPr>
          <w:p w14:paraId="22D35B10" w14:textId="77777777" w:rsidR="00F75BC3" w:rsidRDefault="00F75BC3" w:rsidP="003A23F5">
            <w:r>
              <w:t>Relevant ECTS:</w:t>
            </w:r>
          </w:p>
        </w:tc>
      </w:tr>
      <w:tr w:rsidR="00F75BC3" w14:paraId="733F221C" w14:textId="77777777" w:rsidTr="003A23F5">
        <w:tc>
          <w:tcPr>
            <w:tcW w:w="9350" w:type="dxa"/>
            <w:gridSpan w:val="3"/>
          </w:tcPr>
          <w:p w14:paraId="78E65CF3" w14:textId="77777777" w:rsidR="00F75BC3" w:rsidRDefault="00F75BC3" w:rsidP="003A23F5">
            <w:r>
              <w:t>English Course Description:</w:t>
            </w:r>
          </w:p>
          <w:p w14:paraId="3888DB5A" w14:textId="77777777" w:rsidR="00F75BC3" w:rsidRDefault="00F75BC3" w:rsidP="003A23F5"/>
          <w:p w14:paraId="7553D5F2" w14:textId="77777777" w:rsidR="00F75BC3" w:rsidRDefault="00F75BC3" w:rsidP="003A23F5"/>
          <w:p w14:paraId="2C43A558" w14:textId="77777777" w:rsidR="00F75BC3" w:rsidRDefault="00F75BC3" w:rsidP="003A23F5"/>
          <w:p w14:paraId="3A2AE155" w14:textId="77777777" w:rsidR="00F75BC3" w:rsidRDefault="00F75BC3" w:rsidP="003A23F5"/>
          <w:p w14:paraId="1A1354D8" w14:textId="77777777" w:rsidR="00F75BC3" w:rsidRDefault="00F75BC3" w:rsidP="003A23F5"/>
          <w:p w14:paraId="72AAA993" w14:textId="77777777" w:rsidR="00F75BC3" w:rsidRDefault="00F75BC3" w:rsidP="003A23F5"/>
          <w:p w14:paraId="183854B5" w14:textId="77777777" w:rsidR="00F75BC3" w:rsidRDefault="00F75BC3" w:rsidP="003A23F5"/>
          <w:p w14:paraId="4416513C" w14:textId="77777777" w:rsidR="00F75BC3" w:rsidRDefault="00F75BC3" w:rsidP="003A23F5"/>
          <w:p w14:paraId="27374E74" w14:textId="77777777" w:rsidR="00F75BC3" w:rsidRDefault="00F75BC3" w:rsidP="003A23F5"/>
          <w:p w14:paraId="0FC981F3" w14:textId="77777777" w:rsidR="00F75BC3" w:rsidRDefault="00F75BC3" w:rsidP="003A23F5"/>
          <w:p w14:paraId="408AF788" w14:textId="77777777" w:rsidR="00F75BC3" w:rsidRDefault="00F75BC3" w:rsidP="003A23F5"/>
          <w:p w14:paraId="2E46F559" w14:textId="77777777" w:rsidR="00F75BC3" w:rsidRDefault="00F75BC3" w:rsidP="003A23F5"/>
        </w:tc>
      </w:tr>
    </w:tbl>
    <w:p w14:paraId="5B10ED8E" w14:textId="580C70A6" w:rsidR="00F75BC3" w:rsidRDefault="00F75BC3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3754"/>
        <w:gridCol w:w="3259"/>
      </w:tblGrid>
      <w:tr w:rsidR="00F75BC3" w14:paraId="39E292D3" w14:textId="77777777" w:rsidTr="003A23F5">
        <w:tc>
          <w:tcPr>
            <w:tcW w:w="6091" w:type="dxa"/>
            <w:gridSpan w:val="2"/>
          </w:tcPr>
          <w:p w14:paraId="752F7892" w14:textId="77777777" w:rsidR="00F75BC3" w:rsidRDefault="00F75BC3" w:rsidP="003A23F5">
            <w:r>
              <w:t>Course name:</w:t>
            </w:r>
          </w:p>
        </w:tc>
        <w:tc>
          <w:tcPr>
            <w:tcW w:w="3259" w:type="dxa"/>
          </w:tcPr>
          <w:p w14:paraId="39317858" w14:textId="77777777" w:rsidR="00F75BC3" w:rsidRDefault="00F75BC3" w:rsidP="003A23F5">
            <w:r>
              <w:t>Course Code:</w:t>
            </w:r>
          </w:p>
        </w:tc>
      </w:tr>
      <w:tr w:rsidR="00F75BC3" w14:paraId="04027418" w14:textId="77777777" w:rsidTr="003A23F5">
        <w:tc>
          <w:tcPr>
            <w:tcW w:w="2337" w:type="dxa"/>
          </w:tcPr>
          <w:p w14:paraId="44276DBC" w14:textId="77777777" w:rsidR="00F75BC3" w:rsidRDefault="00F75BC3" w:rsidP="003A23F5">
            <w:r>
              <w:t xml:space="preserve">Course ECTS: </w:t>
            </w:r>
          </w:p>
        </w:tc>
        <w:tc>
          <w:tcPr>
            <w:tcW w:w="7013" w:type="dxa"/>
            <w:gridSpan w:val="2"/>
          </w:tcPr>
          <w:p w14:paraId="37A9B145" w14:textId="77777777" w:rsidR="00F75BC3" w:rsidRDefault="00F75BC3" w:rsidP="003A23F5">
            <w:r>
              <w:t>Relevant ECTS:</w:t>
            </w:r>
          </w:p>
        </w:tc>
      </w:tr>
      <w:tr w:rsidR="00F75BC3" w14:paraId="7CD5A137" w14:textId="77777777" w:rsidTr="003A23F5">
        <w:tc>
          <w:tcPr>
            <w:tcW w:w="9350" w:type="dxa"/>
            <w:gridSpan w:val="3"/>
          </w:tcPr>
          <w:p w14:paraId="6D2C6FE4" w14:textId="77777777" w:rsidR="00F75BC3" w:rsidRDefault="00F75BC3" w:rsidP="003A23F5">
            <w:r>
              <w:t>English Course Description:</w:t>
            </w:r>
          </w:p>
          <w:p w14:paraId="5CCD805A" w14:textId="77777777" w:rsidR="00F75BC3" w:rsidRDefault="00F75BC3" w:rsidP="003A23F5"/>
          <w:p w14:paraId="52C1E6B8" w14:textId="77777777" w:rsidR="00F75BC3" w:rsidRDefault="00F75BC3" w:rsidP="003A23F5"/>
          <w:p w14:paraId="73BCFB81" w14:textId="77777777" w:rsidR="00F75BC3" w:rsidRDefault="00F75BC3" w:rsidP="003A23F5"/>
          <w:p w14:paraId="34097BD3" w14:textId="77777777" w:rsidR="00F75BC3" w:rsidRDefault="00F75BC3" w:rsidP="003A23F5"/>
          <w:p w14:paraId="6AE02025" w14:textId="77777777" w:rsidR="00F75BC3" w:rsidRDefault="00F75BC3" w:rsidP="003A23F5"/>
          <w:p w14:paraId="333E2B1F" w14:textId="77777777" w:rsidR="00F75BC3" w:rsidRDefault="00F75BC3" w:rsidP="003A23F5"/>
          <w:p w14:paraId="73090B84" w14:textId="77777777" w:rsidR="00F75BC3" w:rsidRDefault="00F75BC3" w:rsidP="003A23F5"/>
          <w:p w14:paraId="3D0BBD31" w14:textId="77777777" w:rsidR="00F75BC3" w:rsidRDefault="00F75BC3" w:rsidP="003A23F5"/>
          <w:p w14:paraId="0665CC8F" w14:textId="77777777" w:rsidR="00F75BC3" w:rsidRDefault="00F75BC3" w:rsidP="003A23F5"/>
          <w:p w14:paraId="0A652F91" w14:textId="77777777" w:rsidR="00F75BC3" w:rsidRDefault="00F75BC3" w:rsidP="003A23F5"/>
          <w:p w14:paraId="66DE8831" w14:textId="77777777" w:rsidR="00F75BC3" w:rsidRDefault="00F75BC3" w:rsidP="003A23F5"/>
          <w:p w14:paraId="021BBAB0" w14:textId="77777777" w:rsidR="00F75BC3" w:rsidRDefault="00F75BC3" w:rsidP="003A23F5"/>
        </w:tc>
      </w:tr>
    </w:tbl>
    <w:p w14:paraId="704A8078" w14:textId="77777777" w:rsidR="00F75BC3" w:rsidRDefault="00F75BC3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95C74" w14:paraId="4E9A1871" w14:textId="77777777" w:rsidTr="00395C74">
        <w:tc>
          <w:tcPr>
            <w:tcW w:w="4675" w:type="dxa"/>
          </w:tcPr>
          <w:p w14:paraId="30A5417C" w14:textId="6F45D64C" w:rsidR="00395C74" w:rsidRPr="00F75BC3" w:rsidRDefault="00395C74">
            <w:r w:rsidRPr="00395C74">
              <w:t>Total relevant ECTS</w:t>
            </w:r>
            <w:r w:rsidR="006A5BC9">
              <w:t xml:space="preserve"> for category A</w:t>
            </w:r>
            <w:r w:rsidRPr="00395C74">
              <w:t>:</w:t>
            </w:r>
          </w:p>
        </w:tc>
        <w:tc>
          <w:tcPr>
            <w:tcW w:w="4675" w:type="dxa"/>
          </w:tcPr>
          <w:p w14:paraId="4ECDF76E" w14:textId="77777777" w:rsidR="00395C74" w:rsidRDefault="00395C74">
            <w:pPr>
              <w:rPr>
                <w:b/>
              </w:rPr>
            </w:pPr>
          </w:p>
        </w:tc>
      </w:tr>
    </w:tbl>
    <w:p w14:paraId="08A88CF5" w14:textId="77777777" w:rsidR="00395C74" w:rsidRPr="00395C74" w:rsidRDefault="00395C74">
      <w:pPr>
        <w:rPr>
          <w:b/>
        </w:rPr>
      </w:pPr>
    </w:p>
    <w:p w14:paraId="251450B3" w14:textId="387C5B21" w:rsidR="00F75BC3" w:rsidRDefault="00F75BC3">
      <w:r>
        <w:br w:type="page"/>
      </w:r>
    </w:p>
    <w:p w14:paraId="15C0C2B4" w14:textId="77777777" w:rsidR="00D22677" w:rsidRDefault="00D22677" w:rsidP="00D22677"/>
    <w:p w14:paraId="1768B740" w14:textId="77777777" w:rsidR="00D22677" w:rsidRPr="00395C74" w:rsidRDefault="00395C74" w:rsidP="00D22677">
      <w:pPr>
        <w:rPr>
          <w:sz w:val="48"/>
          <w:szCs w:val="48"/>
        </w:rPr>
      </w:pPr>
      <w:r w:rsidRPr="00395C74">
        <w:rPr>
          <w:sz w:val="48"/>
          <w:szCs w:val="48"/>
        </w:rPr>
        <w:t>B</w:t>
      </w:r>
      <w:r>
        <w:rPr>
          <w:sz w:val="48"/>
          <w:szCs w:val="48"/>
        </w:rPr>
        <w:t>.</w:t>
      </w:r>
    </w:p>
    <w:p w14:paraId="274AE306" w14:textId="5F8BC082" w:rsidR="00395C74" w:rsidRDefault="00D22677" w:rsidP="00395C74">
      <w:proofErr w:type="gramStart"/>
      <w:r w:rsidRPr="00395C74">
        <w:rPr>
          <w:b/>
        </w:rPr>
        <w:t>10</w:t>
      </w:r>
      <w:proofErr w:type="gramEnd"/>
      <w:r w:rsidRPr="00395C74">
        <w:rPr>
          <w:b/>
        </w:rPr>
        <w:t xml:space="preserve"> ECTS in academic writing (preferably in English)</w:t>
      </w:r>
      <w:r w:rsidR="000D71AA">
        <w:rPr>
          <w:b/>
        </w:rPr>
        <w:t xml:space="preserve">, on a </w:t>
      </w:r>
      <w:r w:rsidR="00BC1323">
        <w:rPr>
          <w:b/>
        </w:rPr>
        <w:t xml:space="preserve">research </w:t>
      </w:r>
      <w:r w:rsidR="000D71AA">
        <w:rPr>
          <w:b/>
        </w:rPr>
        <w:t>university level</w:t>
      </w:r>
      <w:r w:rsidRPr="00D22677">
        <w:t xml:space="preserve">. This </w:t>
      </w:r>
      <w:r w:rsidR="006A5BC9">
        <w:t>can</w:t>
      </w:r>
      <w:r w:rsidRPr="00D22677">
        <w:t xml:space="preserve"> include academic writing courses, as well as academic writing assignments (e.g.</w:t>
      </w:r>
      <w:r w:rsidR="000D71AA">
        <w:t>,</w:t>
      </w:r>
      <w:r w:rsidRPr="00D22677">
        <w:t xml:space="preserve"> bachelor theses)</w:t>
      </w:r>
      <w:r w:rsidR="006A5BC9">
        <w:t>, and</w:t>
      </w:r>
      <w:r w:rsidR="006A5BC9" w:rsidRPr="006A5BC9">
        <w:t xml:space="preserve"> </w:t>
      </w:r>
      <w:r w:rsidR="006A5BC9">
        <w:t>systematic literature searches</w:t>
      </w:r>
      <w:r w:rsidRPr="00D22677">
        <w:t>.</w:t>
      </w:r>
      <w:r w:rsidR="00395C74">
        <w:t xml:space="preserve"> Indicate the relevant courses below and mark these courses in </w:t>
      </w:r>
      <w:r w:rsidR="00395C74" w:rsidRPr="00395C74">
        <w:rPr>
          <w:b/>
          <w:highlight w:val="yellow"/>
        </w:rPr>
        <w:t>Yellow</w:t>
      </w:r>
      <w:r w:rsidR="00395C74">
        <w:t xml:space="preserve"> in the original transcript. </w:t>
      </w:r>
    </w:p>
    <w:p w14:paraId="06ABFF98" w14:textId="0F653284" w:rsidR="006A5BC9" w:rsidRDefault="006A5BC9" w:rsidP="006A5BC9">
      <w:r>
        <w:t xml:space="preserve">Under the heading </w:t>
      </w:r>
      <w:r w:rsidRPr="006A5BC9">
        <w:rPr>
          <w:i/>
        </w:rPr>
        <w:t>Relevant ECTS</w:t>
      </w:r>
      <w:r>
        <w:t>, indicate for each course how many ECTS of this course are actually relevant for the knowledge in question. For instance</w:t>
      </w:r>
      <w:r w:rsidR="000D71AA">
        <w:t>,</w:t>
      </w:r>
      <w:r>
        <w:t xml:space="preserve"> if your course of 6 ECTS consisted for 50 % of an academic writing assignment, indicate 3 ECTS and append an explanation of this under the English Course Description. </w:t>
      </w:r>
    </w:p>
    <w:p w14:paraId="0F791F45" w14:textId="77777777" w:rsidR="006A5BC9" w:rsidRPr="006A5BC9" w:rsidRDefault="006A5BC9" w:rsidP="006A5BC9">
      <w:r>
        <w:t xml:space="preserve">Under </w:t>
      </w:r>
      <w:r w:rsidRPr="006A5BC9">
        <w:rPr>
          <w:i/>
        </w:rPr>
        <w:t>English Course Description</w:t>
      </w:r>
      <w:r>
        <w:rPr>
          <w:i/>
        </w:rPr>
        <w:t xml:space="preserve">, </w:t>
      </w:r>
      <w:r w:rsidRPr="006A5BC9">
        <w:t xml:space="preserve">either copy the </w:t>
      </w:r>
      <w:r>
        <w:t xml:space="preserve">original description, paste a screenshot, or provide a weblink to the descrip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3754"/>
        <w:gridCol w:w="3259"/>
      </w:tblGrid>
      <w:tr w:rsidR="00F75BC3" w14:paraId="699BDE30" w14:textId="77777777" w:rsidTr="003A23F5">
        <w:tc>
          <w:tcPr>
            <w:tcW w:w="6091" w:type="dxa"/>
            <w:gridSpan w:val="2"/>
          </w:tcPr>
          <w:p w14:paraId="77916D6F" w14:textId="77777777" w:rsidR="00F75BC3" w:rsidRDefault="00F75BC3" w:rsidP="003A23F5">
            <w:r>
              <w:t>Course name:</w:t>
            </w:r>
          </w:p>
        </w:tc>
        <w:tc>
          <w:tcPr>
            <w:tcW w:w="3259" w:type="dxa"/>
          </w:tcPr>
          <w:p w14:paraId="21202799" w14:textId="77777777" w:rsidR="00F75BC3" w:rsidRDefault="00F75BC3" w:rsidP="003A23F5">
            <w:r>
              <w:t>Course Code:</w:t>
            </w:r>
          </w:p>
        </w:tc>
      </w:tr>
      <w:tr w:rsidR="00F75BC3" w14:paraId="2024C0F7" w14:textId="77777777" w:rsidTr="003A23F5">
        <w:tc>
          <w:tcPr>
            <w:tcW w:w="2337" w:type="dxa"/>
          </w:tcPr>
          <w:p w14:paraId="1BA7CDD4" w14:textId="77777777" w:rsidR="00F75BC3" w:rsidRDefault="00F75BC3" w:rsidP="003A23F5">
            <w:r>
              <w:t xml:space="preserve">Course ECTS: </w:t>
            </w:r>
          </w:p>
        </w:tc>
        <w:tc>
          <w:tcPr>
            <w:tcW w:w="7013" w:type="dxa"/>
            <w:gridSpan w:val="2"/>
          </w:tcPr>
          <w:p w14:paraId="0F8FF132" w14:textId="77777777" w:rsidR="00F75BC3" w:rsidRDefault="00F75BC3" w:rsidP="003A23F5">
            <w:r>
              <w:t>Relevant ECTS:</w:t>
            </w:r>
          </w:p>
        </w:tc>
      </w:tr>
      <w:tr w:rsidR="00F75BC3" w14:paraId="6CCE9297" w14:textId="77777777" w:rsidTr="003A23F5">
        <w:tc>
          <w:tcPr>
            <w:tcW w:w="9350" w:type="dxa"/>
            <w:gridSpan w:val="3"/>
          </w:tcPr>
          <w:p w14:paraId="3D0B873E" w14:textId="77777777" w:rsidR="00F75BC3" w:rsidRDefault="00F75BC3" w:rsidP="003A23F5">
            <w:r>
              <w:t>English Course Description:</w:t>
            </w:r>
          </w:p>
          <w:p w14:paraId="7E50223F" w14:textId="77777777" w:rsidR="00F75BC3" w:rsidRDefault="00F75BC3" w:rsidP="003A23F5"/>
          <w:p w14:paraId="633ECB16" w14:textId="77777777" w:rsidR="00F75BC3" w:rsidRDefault="00F75BC3" w:rsidP="003A23F5"/>
          <w:p w14:paraId="7B020319" w14:textId="77777777" w:rsidR="00F75BC3" w:rsidRDefault="00F75BC3" w:rsidP="003A23F5"/>
          <w:p w14:paraId="173DDCCE" w14:textId="77777777" w:rsidR="00F75BC3" w:rsidRDefault="00F75BC3" w:rsidP="003A23F5"/>
          <w:p w14:paraId="3B4C9517" w14:textId="77777777" w:rsidR="00F75BC3" w:rsidRDefault="00F75BC3" w:rsidP="003A23F5"/>
          <w:p w14:paraId="04006D6C" w14:textId="77777777" w:rsidR="00F75BC3" w:rsidRDefault="00F75BC3" w:rsidP="003A23F5"/>
          <w:p w14:paraId="1F728873" w14:textId="77777777" w:rsidR="00F75BC3" w:rsidRDefault="00F75BC3" w:rsidP="003A23F5"/>
          <w:p w14:paraId="07E970CF" w14:textId="77777777" w:rsidR="00F75BC3" w:rsidRDefault="00F75BC3" w:rsidP="003A23F5"/>
          <w:p w14:paraId="21995E30" w14:textId="77777777" w:rsidR="00F75BC3" w:rsidRDefault="00F75BC3" w:rsidP="003A23F5"/>
          <w:p w14:paraId="13BF18A1" w14:textId="77777777" w:rsidR="00F75BC3" w:rsidRDefault="00F75BC3" w:rsidP="003A23F5"/>
          <w:p w14:paraId="25208D04" w14:textId="77777777" w:rsidR="00F75BC3" w:rsidRDefault="00F75BC3" w:rsidP="003A23F5"/>
        </w:tc>
      </w:tr>
    </w:tbl>
    <w:p w14:paraId="4BDA9747" w14:textId="77777777" w:rsidR="00F75BC3" w:rsidRDefault="00F75BC3" w:rsidP="00F75BC3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3754"/>
        <w:gridCol w:w="3259"/>
      </w:tblGrid>
      <w:tr w:rsidR="00F75BC3" w14:paraId="6006FF40" w14:textId="77777777" w:rsidTr="003A23F5">
        <w:tc>
          <w:tcPr>
            <w:tcW w:w="6091" w:type="dxa"/>
            <w:gridSpan w:val="2"/>
          </w:tcPr>
          <w:p w14:paraId="1BEA5257" w14:textId="77777777" w:rsidR="00F75BC3" w:rsidRDefault="00F75BC3" w:rsidP="003A23F5">
            <w:r>
              <w:t>Course name:</w:t>
            </w:r>
          </w:p>
        </w:tc>
        <w:tc>
          <w:tcPr>
            <w:tcW w:w="3259" w:type="dxa"/>
          </w:tcPr>
          <w:p w14:paraId="07659B64" w14:textId="77777777" w:rsidR="00F75BC3" w:rsidRDefault="00F75BC3" w:rsidP="003A23F5">
            <w:r>
              <w:t>Course Code:</w:t>
            </w:r>
          </w:p>
        </w:tc>
      </w:tr>
      <w:tr w:rsidR="00F75BC3" w14:paraId="6CF506D6" w14:textId="77777777" w:rsidTr="003A23F5">
        <w:tc>
          <w:tcPr>
            <w:tcW w:w="2337" w:type="dxa"/>
          </w:tcPr>
          <w:p w14:paraId="077B35BC" w14:textId="77777777" w:rsidR="00F75BC3" w:rsidRDefault="00F75BC3" w:rsidP="003A23F5">
            <w:r>
              <w:t xml:space="preserve">Course ECTS: </w:t>
            </w:r>
          </w:p>
        </w:tc>
        <w:tc>
          <w:tcPr>
            <w:tcW w:w="7013" w:type="dxa"/>
            <w:gridSpan w:val="2"/>
          </w:tcPr>
          <w:p w14:paraId="1CC92DF6" w14:textId="77777777" w:rsidR="00F75BC3" w:rsidRDefault="00F75BC3" w:rsidP="003A23F5">
            <w:r>
              <w:t>Relevant ECTS:</w:t>
            </w:r>
          </w:p>
        </w:tc>
      </w:tr>
      <w:tr w:rsidR="00F75BC3" w14:paraId="5D55F8D1" w14:textId="77777777" w:rsidTr="003A23F5">
        <w:tc>
          <w:tcPr>
            <w:tcW w:w="9350" w:type="dxa"/>
            <w:gridSpan w:val="3"/>
          </w:tcPr>
          <w:p w14:paraId="0F144318" w14:textId="77777777" w:rsidR="00F75BC3" w:rsidRDefault="00F75BC3" w:rsidP="003A23F5">
            <w:r>
              <w:t>English Course Description:</w:t>
            </w:r>
          </w:p>
          <w:p w14:paraId="175EB33B" w14:textId="77777777" w:rsidR="00F75BC3" w:rsidRDefault="00F75BC3" w:rsidP="003A23F5"/>
          <w:p w14:paraId="270EAB29" w14:textId="77777777" w:rsidR="00F75BC3" w:rsidRDefault="00F75BC3" w:rsidP="003A23F5"/>
          <w:p w14:paraId="78C91DBB" w14:textId="77777777" w:rsidR="00F75BC3" w:rsidRDefault="00F75BC3" w:rsidP="003A23F5"/>
          <w:p w14:paraId="568686F8" w14:textId="77777777" w:rsidR="00F75BC3" w:rsidRDefault="00F75BC3" w:rsidP="003A23F5"/>
          <w:p w14:paraId="01F4B1A3" w14:textId="77777777" w:rsidR="00F75BC3" w:rsidRDefault="00F75BC3" w:rsidP="003A23F5"/>
          <w:p w14:paraId="234F7004" w14:textId="77777777" w:rsidR="00F75BC3" w:rsidRDefault="00F75BC3" w:rsidP="003A23F5"/>
          <w:p w14:paraId="39890CF7" w14:textId="77777777" w:rsidR="00F75BC3" w:rsidRDefault="00F75BC3" w:rsidP="003A23F5"/>
          <w:p w14:paraId="59C34375" w14:textId="77777777" w:rsidR="00F75BC3" w:rsidRDefault="00F75BC3" w:rsidP="003A23F5"/>
          <w:p w14:paraId="32FFD6A4" w14:textId="77777777" w:rsidR="00F75BC3" w:rsidRDefault="00F75BC3" w:rsidP="003A23F5"/>
          <w:p w14:paraId="1BDA2414" w14:textId="77777777" w:rsidR="00F75BC3" w:rsidRDefault="00F75BC3" w:rsidP="003A23F5"/>
          <w:p w14:paraId="1AA6C638" w14:textId="77777777" w:rsidR="00F75BC3" w:rsidRDefault="00F75BC3" w:rsidP="003A23F5"/>
          <w:p w14:paraId="0B0F199B" w14:textId="77777777" w:rsidR="00F75BC3" w:rsidRDefault="00F75BC3" w:rsidP="003A23F5"/>
        </w:tc>
      </w:tr>
      <w:tr w:rsidR="00F75BC3" w14:paraId="5C0DA68E" w14:textId="77777777" w:rsidTr="003A23F5">
        <w:tc>
          <w:tcPr>
            <w:tcW w:w="6091" w:type="dxa"/>
            <w:gridSpan w:val="2"/>
          </w:tcPr>
          <w:p w14:paraId="46375BE4" w14:textId="77777777" w:rsidR="00F75BC3" w:rsidRDefault="00F75BC3" w:rsidP="003A23F5">
            <w:r>
              <w:t>Course name:</w:t>
            </w:r>
          </w:p>
        </w:tc>
        <w:tc>
          <w:tcPr>
            <w:tcW w:w="3259" w:type="dxa"/>
          </w:tcPr>
          <w:p w14:paraId="54CD1E3B" w14:textId="77777777" w:rsidR="00F75BC3" w:rsidRDefault="00F75BC3" w:rsidP="003A23F5">
            <w:r>
              <w:t>Course Code:</w:t>
            </w:r>
          </w:p>
        </w:tc>
      </w:tr>
      <w:tr w:rsidR="00F75BC3" w14:paraId="5821C955" w14:textId="77777777" w:rsidTr="003A23F5">
        <w:tc>
          <w:tcPr>
            <w:tcW w:w="2337" w:type="dxa"/>
          </w:tcPr>
          <w:p w14:paraId="12BB8FB9" w14:textId="77777777" w:rsidR="00F75BC3" w:rsidRDefault="00F75BC3" w:rsidP="003A23F5">
            <w:r>
              <w:t xml:space="preserve">Course ECTS: </w:t>
            </w:r>
          </w:p>
        </w:tc>
        <w:tc>
          <w:tcPr>
            <w:tcW w:w="7013" w:type="dxa"/>
            <w:gridSpan w:val="2"/>
          </w:tcPr>
          <w:p w14:paraId="40856288" w14:textId="77777777" w:rsidR="00F75BC3" w:rsidRDefault="00F75BC3" w:rsidP="003A23F5">
            <w:r>
              <w:t>Relevant ECTS:</w:t>
            </w:r>
          </w:p>
        </w:tc>
      </w:tr>
      <w:tr w:rsidR="00F75BC3" w14:paraId="51284C74" w14:textId="77777777" w:rsidTr="003A23F5">
        <w:tc>
          <w:tcPr>
            <w:tcW w:w="9350" w:type="dxa"/>
            <w:gridSpan w:val="3"/>
          </w:tcPr>
          <w:p w14:paraId="23359820" w14:textId="77777777" w:rsidR="00F75BC3" w:rsidRDefault="00F75BC3" w:rsidP="003A23F5">
            <w:r>
              <w:t>English Course Description:</w:t>
            </w:r>
          </w:p>
          <w:p w14:paraId="5A19B9B9" w14:textId="77777777" w:rsidR="00F75BC3" w:rsidRDefault="00F75BC3" w:rsidP="003A23F5"/>
          <w:p w14:paraId="27F6CD98" w14:textId="77777777" w:rsidR="00F75BC3" w:rsidRDefault="00F75BC3" w:rsidP="003A23F5"/>
          <w:p w14:paraId="4239FC76" w14:textId="77777777" w:rsidR="00F75BC3" w:rsidRDefault="00F75BC3" w:rsidP="003A23F5"/>
          <w:p w14:paraId="45971634" w14:textId="77777777" w:rsidR="00F75BC3" w:rsidRDefault="00F75BC3" w:rsidP="003A23F5"/>
          <w:p w14:paraId="503BB2D7" w14:textId="77777777" w:rsidR="00F75BC3" w:rsidRDefault="00F75BC3" w:rsidP="003A23F5"/>
          <w:p w14:paraId="1D48B5CE" w14:textId="77777777" w:rsidR="00F75BC3" w:rsidRDefault="00F75BC3" w:rsidP="003A23F5"/>
          <w:p w14:paraId="09734F32" w14:textId="77777777" w:rsidR="00F75BC3" w:rsidRDefault="00F75BC3" w:rsidP="003A23F5"/>
          <w:p w14:paraId="27B1DCD9" w14:textId="77777777" w:rsidR="00F75BC3" w:rsidRDefault="00F75BC3" w:rsidP="003A23F5"/>
          <w:p w14:paraId="6D7246B3" w14:textId="77777777" w:rsidR="00F75BC3" w:rsidRDefault="00F75BC3" w:rsidP="003A23F5"/>
          <w:p w14:paraId="540F2102" w14:textId="77777777" w:rsidR="00F75BC3" w:rsidRDefault="00F75BC3" w:rsidP="003A23F5"/>
          <w:p w14:paraId="63723DCA" w14:textId="77777777" w:rsidR="00F75BC3" w:rsidRDefault="00F75BC3" w:rsidP="003A23F5"/>
          <w:p w14:paraId="30B95616" w14:textId="77777777" w:rsidR="00F75BC3" w:rsidRDefault="00F75BC3" w:rsidP="003A23F5"/>
        </w:tc>
      </w:tr>
    </w:tbl>
    <w:p w14:paraId="1209DC67" w14:textId="77777777" w:rsidR="00F75BC3" w:rsidRDefault="00F75BC3" w:rsidP="00F75BC3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3754"/>
        <w:gridCol w:w="3259"/>
      </w:tblGrid>
      <w:tr w:rsidR="00F75BC3" w14:paraId="6B920777" w14:textId="77777777" w:rsidTr="003A23F5">
        <w:tc>
          <w:tcPr>
            <w:tcW w:w="6091" w:type="dxa"/>
            <w:gridSpan w:val="2"/>
          </w:tcPr>
          <w:p w14:paraId="1F59223A" w14:textId="77777777" w:rsidR="00F75BC3" w:rsidRDefault="00F75BC3" w:rsidP="003A23F5">
            <w:r>
              <w:t>Course name:</w:t>
            </w:r>
          </w:p>
        </w:tc>
        <w:tc>
          <w:tcPr>
            <w:tcW w:w="3259" w:type="dxa"/>
          </w:tcPr>
          <w:p w14:paraId="3982D77F" w14:textId="77777777" w:rsidR="00F75BC3" w:rsidRDefault="00F75BC3" w:rsidP="003A23F5">
            <w:r>
              <w:t>Course Code:</w:t>
            </w:r>
          </w:p>
        </w:tc>
      </w:tr>
      <w:tr w:rsidR="00F75BC3" w14:paraId="057A189E" w14:textId="77777777" w:rsidTr="003A23F5">
        <w:tc>
          <w:tcPr>
            <w:tcW w:w="2337" w:type="dxa"/>
          </w:tcPr>
          <w:p w14:paraId="5C354263" w14:textId="77777777" w:rsidR="00F75BC3" w:rsidRDefault="00F75BC3" w:rsidP="003A23F5">
            <w:r>
              <w:t xml:space="preserve">Course ECTS: </w:t>
            </w:r>
          </w:p>
        </w:tc>
        <w:tc>
          <w:tcPr>
            <w:tcW w:w="7013" w:type="dxa"/>
            <w:gridSpan w:val="2"/>
          </w:tcPr>
          <w:p w14:paraId="0240A802" w14:textId="77777777" w:rsidR="00F75BC3" w:rsidRDefault="00F75BC3" w:rsidP="003A23F5">
            <w:r>
              <w:t>Relevant ECTS:</w:t>
            </w:r>
          </w:p>
        </w:tc>
      </w:tr>
      <w:tr w:rsidR="00F75BC3" w14:paraId="1088CF2A" w14:textId="77777777" w:rsidTr="003A23F5">
        <w:tc>
          <w:tcPr>
            <w:tcW w:w="9350" w:type="dxa"/>
            <w:gridSpan w:val="3"/>
          </w:tcPr>
          <w:p w14:paraId="380F083E" w14:textId="77777777" w:rsidR="00F75BC3" w:rsidRDefault="00F75BC3" w:rsidP="003A23F5">
            <w:r>
              <w:t>English Course Description:</w:t>
            </w:r>
          </w:p>
          <w:p w14:paraId="33BC0EC0" w14:textId="77777777" w:rsidR="00F75BC3" w:rsidRDefault="00F75BC3" w:rsidP="003A23F5"/>
          <w:p w14:paraId="508EBD4E" w14:textId="77777777" w:rsidR="00F75BC3" w:rsidRDefault="00F75BC3" w:rsidP="003A23F5"/>
          <w:p w14:paraId="0F014636" w14:textId="77777777" w:rsidR="00F75BC3" w:rsidRDefault="00F75BC3" w:rsidP="003A23F5"/>
          <w:p w14:paraId="3EEF362C" w14:textId="77777777" w:rsidR="00F75BC3" w:rsidRDefault="00F75BC3" w:rsidP="003A23F5"/>
          <w:p w14:paraId="79FE046E" w14:textId="77777777" w:rsidR="00F75BC3" w:rsidRDefault="00F75BC3" w:rsidP="003A23F5"/>
          <w:p w14:paraId="20FCF6FC" w14:textId="77777777" w:rsidR="00F75BC3" w:rsidRDefault="00F75BC3" w:rsidP="003A23F5"/>
          <w:p w14:paraId="239BE150" w14:textId="77777777" w:rsidR="00F75BC3" w:rsidRDefault="00F75BC3" w:rsidP="003A23F5"/>
          <w:p w14:paraId="2E1F83A5" w14:textId="77777777" w:rsidR="00F75BC3" w:rsidRDefault="00F75BC3" w:rsidP="003A23F5"/>
          <w:p w14:paraId="0A0A12A8" w14:textId="77777777" w:rsidR="00F75BC3" w:rsidRDefault="00F75BC3" w:rsidP="003A23F5"/>
          <w:p w14:paraId="3F7A75F9" w14:textId="77777777" w:rsidR="00F75BC3" w:rsidRDefault="00F75BC3" w:rsidP="003A23F5"/>
          <w:p w14:paraId="580C9B1C" w14:textId="77777777" w:rsidR="00F75BC3" w:rsidRDefault="00F75BC3" w:rsidP="003A23F5"/>
          <w:p w14:paraId="76A77036" w14:textId="77777777" w:rsidR="00F75BC3" w:rsidRDefault="00F75BC3" w:rsidP="003A23F5"/>
        </w:tc>
      </w:tr>
    </w:tbl>
    <w:p w14:paraId="6B80485C" w14:textId="77777777" w:rsidR="00F75BC3" w:rsidRDefault="00F75BC3" w:rsidP="00F75BC3">
      <w:pPr>
        <w:rPr>
          <w:b/>
        </w:rPr>
      </w:pPr>
    </w:p>
    <w:p w14:paraId="3364E3EA" w14:textId="77777777" w:rsidR="00F75BC3" w:rsidRDefault="00F75BC3" w:rsidP="00F75BC3">
      <w:pPr>
        <w:rPr>
          <w:b/>
        </w:rPr>
      </w:pPr>
      <w:r>
        <w:rPr>
          <w:b/>
        </w:rPr>
        <w:br w:type="page"/>
      </w:r>
    </w:p>
    <w:p w14:paraId="40885077" w14:textId="77777777" w:rsidR="00F75BC3" w:rsidRDefault="00F75BC3" w:rsidP="00F75BC3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3754"/>
        <w:gridCol w:w="3259"/>
      </w:tblGrid>
      <w:tr w:rsidR="00F75BC3" w14:paraId="79FAFDCB" w14:textId="77777777" w:rsidTr="003A23F5">
        <w:tc>
          <w:tcPr>
            <w:tcW w:w="6091" w:type="dxa"/>
            <w:gridSpan w:val="2"/>
          </w:tcPr>
          <w:p w14:paraId="4883B182" w14:textId="77777777" w:rsidR="00F75BC3" w:rsidRDefault="00F75BC3" w:rsidP="003A23F5">
            <w:r>
              <w:t>Course name:</w:t>
            </w:r>
          </w:p>
        </w:tc>
        <w:tc>
          <w:tcPr>
            <w:tcW w:w="3259" w:type="dxa"/>
          </w:tcPr>
          <w:p w14:paraId="7F3D9E9E" w14:textId="77777777" w:rsidR="00F75BC3" w:rsidRDefault="00F75BC3" w:rsidP="003A23F5">
            <w:r>
              <w:t>Course Code:</w:t>
            </w:r>
          </w:p>
        </w:tc>
      </w:tr>
      <w:tr w:rsidR="00F75BC3" w14:paraId="7F96A278" w14:textId="77777777" w:rsidTr="003A23F5">
        <w:tc>
          <w:tcPr>
            <w:tcW w:w="2337" w:type="dxa"/>
          </w:tcPr>
          <w:p w14:paraId="2CE75241" w14:textId="77777777" w:rsidR="00F75BC3" w:rsidRDefault="00F75BC3" w:rsidP="003A23F5">
            <w:r>
              <w:t xml:space="preserve">Course ECTS: </w:t>
            </w:r>
          </w:p>
        </w:tc>
        <w:tc>
          <w:tcPr>
            <w:tcW w:w="7013" w:type="dxa"/>
            <w:gridSpan w:val="2"/>
          </w:tcPr>
          <w:p w14:paraId="414B44AE" w14:textId="77777777" w:rsidR="00F75BC3" w:rsidRDefault="00F75BC3" w:rsidP="003A23F5">
            <w:r>
              <w:t>Relevant ECTS:</w:t>
            </w:r>
          </w:p>
        </w:tc>
      </w:tr>
      <w:tr w:rsidR="00F75BC3" w14:paraId="2F5C35ED" w14:textId="77777777" w:rsidTr="003A23F5">
        <w:tc>
          <w:tcPr>
            <w:tcW w:w="9350" w:type="dxa"/>
            <w:gridSpan w:val="3"/>
          </w:tcPr>
          <w:p w14:paraId="50E3DEF0" w14:textId="77777777" w:rsidR="00F75BC3" w:rsidRDefault="00F75BC3" w:rsidP="003A23F5">
            <w:r>
              <w:t>English Course Description:</w:t>
            </w:r>
          </w:p>
          <w:p w14:paraId="50EC7514" w14:textId="77777777" w:rsidR="00F75BC3" w:rsidRDefault="00F75BC3" w:rsidP="003A23F5"/>
          <w:p w14:paraId="1A545C94" w14:textId="77777777" w:rsidR="00F75BC3" w:rsidRDefault="00F75BC3" w:rsidP="003A23F5"/>
          <w:p w14:paraId="31706B37" w14:textId="77777777" w:rsidR="00F75BC3" w:rsidRDefault="00F75BC3" w:rsidP="003A23F5"/>
          <w:p w14:paraId="40CDE177" w14:textId="77777777" w:rsidR="00F75BC3" w:rsidRDefault="00F75BC3" w:rsidP="003A23F5"/>
          <w:p w14:paraId="354F6CD2" w14:textId="77777777" w:rsidR="00F75BC3" w:rsidRDefault="00F75BC3" w:rsidP="003A23F5"/>
          <w:p w14:paraId="430E7EEB" w14:textId="77777777" w:rsidR="00F75BC3" w:rsidRDefault="00F75BC3" w:rsidP="003A23F5"/>
          <w:p w14:paraId="1E27D3EA" w14:textId="77777777" w:rsidR="00F75BC3" w:rsidRDefault="00F75BC3" w:rsidP="003A23F5"/>
          <w:p w14:paraId="78F989FA" w14:textId="77777777" w:rsidR="00F75BC3" w:rsidRDefault="00F75BC3" w:rsidP="003A23F5"/>
          <w:p w14:paraId="182F3116" w14:textId="77777777" w:rsidR="00F75BC3" w:rsidRDefault="00F75BC3" w:rsidP="003A23F5"/>
          <w:p w14:paraId="657AD6CE" w14:textId="77777777" w:rsidR="00F75BC3" w:rsidRDefault="00F75BC3" w:rsidP="003A23F5"/>
          <w:p w14:paraId="348F976B" w14:textId="77777777" w:rsidR="00F75BC3" w:rsidRDefault="00F75BC3" w:rsidP="003A23F5"/>
          <w:p w14:paraId="03B0C402" w14:textId="77777777" w:rsidR="00F75BC3" w:rsidRDefault="00F75BC3" w:rsidP="003A23F5"/>
        </w:tc>
      </w:tr>
    </w:tbl>
    <w:p w14:paraId="4FF871C8" w14:textId="77777777" w:rsidR="00395C74" w:rsidRPr="00F75BC3" w:rsidRDefault="00395C74" w:rsidP="00395C7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95C74" w14:paraId="13651477" w14:textId="77777777" w:rsidTr="008E2BC2">
        <w:tc>
          <w:tcPr>
            <w:tcW w:w="4675" w:type="dxa"/>
          </w:tcPr>
          <w:p w14:paraId="72C32799" w14:textId="7F69B088" w:rsidR="00395C74" w:rsidRPr="00F75BC3" w:rsidRDefault="00395C74" w:rsidP="008E2BC2">
            <w:r w:rsidRPr="00395C74">
              <w:t>Total relevant ECTS</w:t>
            </w:r>
            <w:r w:rsidR="006A5BC9">
              <w:t xml:space="preserve"> for category B</w:t>
            </w:r>
            <w:r w:rsidRPr="00395C74">
              <w:t>:</w:t>
            </w:r>
          </w:p>
        </w:tc>
        <w:tc>
          <w:tcPr>
            <w:tcW w:w="4675" w:type="dxa"/>
          </w:tcPr>
          <w:p w14:paraId="43D311F7" w14:textId="77777777" w:rsidR="00395C74" w:rsidRDefault="00395C74" w:rsidP="008E2BC2">
            <w:pPr>
              <w:rPr>
                <w:b/>
              </w:rPr>
            </w:pPr>
          </w:p>
        </w:tc>
      </w:tr>
    </w:tbl>
    <w:p w14:paraId="27CEC3A4" w14:textId="0E7A1548" w:rsidR="00F75BC3" w:rsidRDefault="00F75BC3" w:rsidP="00D22677"/>
    <w:p w14:paraId="7C8F32B6" w14:textId="77777777" w:rsidR="00F75BC3" w:rsidRDefault="00F75BC3">
      <w:r>
        <w:br w:type="page"/>
      </w:r>
    </w:p>
    <w:p w14:paraId="42343D13" w14:textId="77777777" w:rsidR="00863514" w:rsidRPr="00395C74" w:rsidRDefault="00863514" w:rsidP="00863514">
      <w:pPr>
        <w:rPr>
          <w:sz w:val="48"/>
          <w:szCs w:val="48"/>
        </w:rPr>
      </w:pPr>
      <w:r>
        <w:rPr>
          <w:sz w:val="48"/>
          <w:szCs w:val="48"/>
        </w:rPr>
        <w:lastRenderedPageBreak/>
        <w:t>C.</w:t>
      </w:r>
    </w:p>
    <w:p w14:paraId="6917DB37" w14:textId="3C1DD546" w:rsidR="00863514" w:rsidRDefault="00C6143E" w:rsidP="00863514">
      <w:proofErr w:type="gramStart"/>
      <w:r>
        <w:rPr>
          <w:b/>
        </w:rPr>
        <w:t>24</w:t>
      </w:r>
      <w:proofErr w:type="gramEnd"/>
      <w:r w:rsidR="00863514" w:rsidRPr="00863514">
        <w:rPr>
          <w:b/>
        </w:rPr>
        <w:t xml:space="preserve"> ECTS in theoretical courses and skills training</w:t>
      </w:r>
      <w:bookmarkStart w:id="0" w:name="_GoBack"/>
      <w:bookmarkEnd w:id="0"/>
      <w:r w:rsidR="00863514" w:rsidRPr="00863514">
        <w:rPr>
          <w:b/>
        </w:rPr>
        <w:t xml:space="preserve"> covering general knowledge of psychology. </w:t>
      </w:r>
      <w:r w:rsidR="00863514" w:rsidRPr="00863514">
        <w:t xml:space="preserve">This </w:t>
      </w:r>
      <w:r w:rsidR="006A5BC9">
        <w:t>can</w:t>
      </w:r>
      <w:r w:rsidR="00863514" w:rsidRPr="00863514">
        <w:t xml:space="preserve"> include courses such as Introduction to Psychology, Social Psychology, Personality Psychology, Cognitive Neuroscience, Neuropsychology and/or Biopsychology, Clinical and Abnormal Psychology, Developmental Psychology, Communication skills, Intervention and/or rehabilitation, Psychodiagnostics, Decision making, and History of psychology.</w:t>
      </w:r>
      <w:r w:rsidR="00863514">
        <w:rPr>
          <w:b/>
        </w:rPr>
        <w:t xml:space="preserve"> </w:t>
      </w:r>
      <w:r w:rsidR="00863514">
        <w:t xml:space="preserve">Indicate the relevant courses below and mark these courses in </w:t>
      </w:r>
      <w:r w:rsidR="00863514" w:rsidRPr="00863514">
        <w:rPr>
          <w:b/>
          <w:highlight w:val="cyan"/>
        </w:rPr>
        <w:t>Blue</w:t>
      </w:r>
      <w:r w:rsidR="00863514">
        <w:t xml:space="preserve"> in the original transcript. </w:t>
      </w:r>
    </w:p>
    <w:p w14:paraId="04EF6F1D" w14:textId="6D264781" w:rsidR="006A5BC9" w:rsidRDefault="006A5BC9" w:rsidP="006A5BC9">
      <w:r>
        <w:t xml:space="preserve">Under the heading </w:t>
      </w:r>
      <w:r w:rsidRPr="006A5BC9">
        <w:rPr>
          <w:i/>
        </w:rPr>
        <w:t>Relevant ECTS</w:t>
      </w:r>
      <w:r>
        <w:t xml:space="preserve">, indicate for each course how many ECTS of this course are actually relevant for the knowledge in question. For instance, if your course of 6 ECTS consisted for 50 % of general psychology knowledge, indicate 3 ECTS and append an explanation of this under the English Course Description. </w:t>
      </w:r>
    </w:p>
    <w:p w14:paraId="70864D7A" w14:textId="77777777" w:rsidR="006A5BC9" w:rsidRPr="006A5BC9" w:rsidRDefault="006A5BC9" w:rsidP="006A5BC9">
      <w:r>
        <w:t xml:space="preserve">Under </w:t>
      </w:r>
      <w:r w:rsidRPr="006A5BC9">
        <w:rPr>
          <w:i/>
        </w:rPr>
        <w:t>English Course Description</w:t>
      </w:r>
      <w:r>
        <w:rPr>
          <w:i/>
        </w:rPr>
        <w:t xml:space="preserve">, </w:t>
      </w:r>
      <w:r w:rsidRPr="006A5BC9">
        <w:t xml:space="preserve">either copy the </w:t>
      </w:r>
      <w:r>
        <w:t xml:space="preserve">original description, paste a screenshot, or provide a weblink to the descrip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3754"/>
        <w:gridCol w:w="3259"/>
      </w:tblGrid>
      <w:tr w:rsidR="00F75BC3" w14:paraId="7CE93E87" w14:textId="77777777" w:rsidTr="003A23F5">
        <w:tc>
          <w:tcPr>
            <w:tcW w:w="6091" w:type="dxa"/>
            <w:gridSpan w:val="2"/>
          </w:tcPr>
          <w:p w14:paraId="4CE667AA" w14:textId="77777777" w:rsidR="00F75BC3" w:rsidRDefault="00F75BC3" w:rsidP="003A23F5">
            <w:r>
              <w:t>Course name:</w:t>
            </w:r>
          </w:p>
        </w:tc>
        <w:tc>
          <w:tcPr>
            <w:tcW w:w="3259" w:type="dxa"/>
          </w:tcPr>
          <w:p w14:paraId="3E23C27E" w14:textId="77777777" w:rsidR="00F75BC3" w:rsidRDefault="00F75BC3" w:rsidP="003A23F5">
            <w:r>
              <w:t>Course Code:</w:t>
            </w:r>
          </w:p>
        </w:tc>
      </w:tr>
      <w:tr w:rsidR="00F75BC3" w14:paraId="0D8117AB" w14:textId="77777777" w:rsidTr="003A23F5">
        <w:tc>
          <w:tcPr>
            <w:tcW w:w="2337" w:type="dxa"/>
          </w:tcPr>
          <w:p w14:paraId="1B10AA52" w14:textId="77777777" w:rsidR="00F75BC3" w:rsidRDefault="00F75BC3" w:rsidP="003A23F5">
            <w:r>
              <w:t xml:space="preserve">Course ECTS: </w:t>
            </w:r>
          </w:p>
        </w:tc>
        <w:tc>
          <w:tcPr>
            <w:tcW w:w="7013" w:type="dxa"/>
            <w:gridSpan w:val="2"/>
          </w:tcPr>
          <w:p w14:paraId="6962C734" w14:textId="77777777" w:rsidR="00F75BC3" w:rsidRDefault="00F75BC3" w:rsidP="003A23F5">
            <w:r>
              <w:t>Relevant ECTS:</w:t>
            </w:r>
          </w:p>
        </w:tc>
      </w:tr>
      <w:tr w:rsidR="00F75BC3" w14:paraId="482EDB44" w14:textId="77777777" w:rsidTr="003A23F5">
        <w:tc>
          <w:tcPr>
            <w:tcW w:w="9350" w:type="dxa"/>
            <w:gridSpan w:val="3"/>
          </w:tcPr>
          <w:p w14:paraId="2C75C5AD" w14:textId="77777777" w:rsidR="00F75BC3" w:rsidRDefault="00F75BC3" w:rsidP="003A23F5">
            <w:r>
              <w:t>English Course Description:</w:t>
            </w:r>
          </w:p>
          <w:p w14:paraId="3D2D4D6C" w14:textId="77777777" w:rsidR="00F75BC3" w:rsidRDefault="00F75BC3" w:rsidP="003A23F5"/>
          <w:p w14:paraId="0DFFFE55" w14:textId="77777777" w:rsidR="00F75BC3" w:rsidRDefault="00F75BC3" w:rsidP="003A23F5"/>
          <w:p w14:paraId="30CCAB0B" w14:textId="77777777" w:rsidR="00F75BC3" w:rsidRDefault="00F75BC3" w:rsidP="003A23F5"/>
          <w:p w14:paraId="36CA8642" w14:textId="77777777" w:rsidR="00F75BC3" w:rsidRDefault="00F75BC3" w:rsidP="003A23F5"/>
          <w:p w14:paraId="128D73D6" w14:textId="77777777" w:rsidR="00F75BC3" w:rsidRDefault="00F75BC3" w:rsidP="003A23F5"/>
          <w:p w14:paraId="57A194C2" w14:textId="77777777" w:rsidR="00F75BC3" w:rsidRDefault="00F75BC3" w:rsidP="003A23F5"/>
          <w:p w14:paraId="6CD4C345" w14:textId="77777777" w:rsidR="00F75BC3" w:rsidRDefault="00F75BC3" w:rsidP="003A23F5"/>
          <w:p w14:paraId="39542461" w14:textId="77777777" w:rsidR="00F75BC3" w:rsidRDefault="00F75BC3" w:rsidP="003A23F5"/>
          <w:p w14:paraId="6C046FE2" w14:textId="77777777" w:rsidR="00F75BC3" w:rsidRDefault="00F75BC3" w:rsidP="003A23F5"/>
          <w:p w14:paraId="0145185B" w14:textId="77777777" w:rsidR="00F75BC3" w:rsidRDefault="00F75BC3" w:rsidP="003A23F5"/>
          <w:p w14:paraId="52C41A39" w14:textId="77777777" w:rsidR="00F75BC3" w:rsidRDefault="00F75BC3" w:rsidP="003A23F5"/>
        </w:tc>
      </w:tr>
    </w:tbl>
    <w:p w14:paraId="489EADD9" w14:textId="77777777" w:rsidR="00F75BC3" w:rsidRDefault="00F75BC3" w:rsidP="00F75BC3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3754"/>
        <w:gridCol w:w="3259"/>
      </w:tblGrid>
      <w:tr w:rsidR="00F75BC3" w14:paraId="3894BA44" w14:textId="77777777" w:rsidTr="003A23F5">
        <w:tc>
          <w:tcPr>
            <w:tcW w:w="6091" w:type="dxa"/>
            <w:gridSpan w:val="2"/>
          </w:tcPr>
          <w:p w14:paraId="0A803820" w14:textId="77777777" w:rsidR="00F75BC3" w:rsidRDefault="00F75BC3" w:rsidP="003A23F5">
            <w:r>
              <w:t>Course name:</w:t>
            </w:r>
          </w:p>
        </w:tc>
        <w:tc>
          <w:tcPr>
            <w:tcW w:w="3259" w:type="dxa"/>
          </w:tcPr>
          <w:p w14:paraId="73F5D261" w14:textId="77777777" w:rsidR="00F75BC3" w:rsidRDefault="00F75BC3" w:rsidP="003A23F5">
            <w:r>
              <w:t>Course Code:</w:t>
            </w:r>
          </w:p>
        </w:tc>
      </w:tr>
      <w:tr w:rsidR="00F75BC3" w14:paraId="6285CA91" w14:textId="77777777" w:rsidTr="003A23F5">
        <w:tc>
          <w:tcPr>
            <w:tcW w:w="2337" w:type="dxa"/>
          </w:tcPr>
          <w:p w14:paraId="3CBA9340" w14:textId="77777777" w:rsidR="00F75BC3" w:rsidRDefault="00F75BC3" w:rsidP="003A23F5">
            <w:r>
              <w:t xml:space="preserve">Course ECTS: </w:t>
            </w:r>
          </w:p>
        </w:tc>
        <w:tc>
          <w:tcPr>
            <w:tcW w:w="7013" w:type="dxa"/>
            <w:gridSpan w:val="2"/>
          </w:tcPr>
          <w:p w14:paraId="5CAFE234" w14:textId="77777777" w:rsidR="00F75BC3" w:rsidRDefault="00F75BC3" w:rsidP="003A23F5">
            <w:r>
              <w:t>Relevant ECTS:</w:t>
            </w:r>
          </w:p>
        </w:tc>
      </w:tr>
      <w:tr w:rsidR="00F75BC3" w14:paraId="4D09A722" w14:textId="77777777" w:rsidTr="003A23F5">
        <w:tc>
          <w:tcPr>
            <w:tcW w:w="9350" w:type="dxa"/>
            <w:gridSpan w:val="3"/>
          </w:tcPr>
          <w:p w14:paraId="41B9092C" w14:textId="77777777" w:rsidR="00F75BC3" w:rsidRDefault="00F75BC3" w:rsidP="003A23F5">
            <w:r>
              <w:t>English Course Description:</w:t>
            </w:r>
          </w:p>
          <w:p w14:paraId="72A1B76C" w14:textId="77777777" w:rsidR="00F75BC3" w:rsidRDefault="00F75BC3" w:rsidP="003A23F5"/>
          <w:p w14:paraId="41068D4A" w14:textId="77777777" w:rsidR="00F75BC3" w:rsidRDefault="00F75BC3" w:rsidP="003A23F5"/>
          <w:p w14:paraId="33672ED1" w14:textId="77777777" w:rsidR="00F75BC3" w:rsidRDefault="00F75BC3" w:rsidP="003A23F5"/>
          <w:p w14:paraId="187BE716" w14:textId="77777777" w:rsidR="00F75BC3" w:rsidRDefault="00F75BC3" w:rsidP="003A23F5"/>
          <w:p w14:paraId="645D04B1" w14:textId="77777777" w:rsidR="00F75BC3" w:rsidRDefault="00F75BC3" w:rsidP="003A23F5"/>
          <w:p w14:paraId="5F89E200" w14:textId="77777777" w:rsidR="00F75BC3" w:rsidRDefault="00F75BC3" w:rsidP="003A23F5"/>
          <w:p w14:paraId="47B002D3" w14:textId="77777777" w:rsidR="00F75BC3" w:rsidRDefault="00F75BC3" w:rsidP="003A23F5"/>
          <w:p w14:paraId="466936E9" w14:textId="77777777" w:rsidR="00F75BC3" w:rsidRDefault="00F75BC3" w:rsidP="003A23F5"/>
          <w:p w14:paraId="4D6C75D1" w14:textId="77777777" w:rsidR="00F75BC3" w:rsidRDefault="00F75BC3" w:rsidP="003A23F5"/>
          <w:p w14:paraId="54F09F5A" w14:textId="77777777" w:rsidR="00F75BC3" w:rsidRDefault="00F75BC3" w:rsidP="003A23F5"/>
          <w:p w14:paraId="2E1E2407" w14:textId="77777777" w:rsidR="00F75BC3" w:rsidRDefault="00F75BC3" w:rsidP="003A23F5"/>
          <w:p w14:paraId="5558DC56" w14:textId="77777777" w:rsidR="00F75BC3" w:rsidRDefault="00F75BC3" w:rsidP="003A23F5"/>
        </w:tc>
      </w:tr>
      <w:tr w:rsidR="00F75BC3" w14:paraId="6604CBBD" w14:textId="77777777" w:rsidTr="003A23F5">
        <w:tc>
          <w:tcPr>
            <w:tcW w:w="6091" w:type="dxa"/>
            <w:gridSpan w:val="2"/>
          </w:tcPr>
          <w:p w14:paraId="065D9FAB" w14:textId="77777777" w:rsidR="00F75BC3" w:rsidRDefault="00F75BC3" w:rsidP="003A23F5">
            <w:r>
              <w:t>Course name:</w:t>
            </w:r>
          </w:p>
        </w:tc>
        <w:tc>
          <w:tcPr>
            <w:tcW w:w="3259" w:type="dxa"/>
          </w:tcPr>
          <w:p w14:paraId="50C30E34" w14:textId="77777777" w:rsidR="00F75BC3" w:rsidRDefault="00F75BC3" w:rsidP="003A23F5">
            <w:r>
              <w:t>Course Code:</w:t>
            </w:r>
          </w:p>
        </w:tc>
      </w:tr>
      <w:tr w:rsidR="00F75BC3" w14:paraId="1EF31748" w14:textId="77777777" w:rsidTr="003A23F5">
        <w:tc>
          <w:tcPr>
            <w:tcW w:w="2337" w:type="dxa"/>
          </w:tcPr>
          <w:p w14:paraId="6108EC3F" w14:textId="77777777" w:rsidR="00F75BC3" w:rsidRDefault="00F75BC3" w:rsidP="003A23F5">
            <w:r>
              <w:t xml:space="preserve">Course ECTS: </w:t>
            </w:r>
          </w:p>
        </w:tc>
        <w:tc>
          <w:tcPr>
            <w:tcW w:w="7013" w:type="dxa"/>
            <w:gridSpan w:val="2"/>
          </w:tcPr>
          <w:p w14:paraId="2E5C1DE1" w14:textId="77777777" w:rsidR="00F75BC3" w:rsidRDefault="00F75BC3" w:rsidP="003A23F5">
            <w:r>
              <w:t>Relevant ECTS:</w:t>
            </w:r>
          </w:p>
        </w:tc>
      </w:tr>
      <w:tr w:rsidR="00F75BC3" w14:paraId="4C4889DA" w14:textId="77777777" w:rsidTr="003A23F5">
        <w:tc>
          <w:tcPr>
            <w:tcW w:w="9350" w:type="dxa"/>
            <w:gridSpan w:val="3"/>
          </w:tcPr>
          <w:p w14:paraId="6ED0F720" w14:textId="77777777" w:rsidR="00F75BC3" w:rsidRDefault="00F75BC3" w:rsidP="003A23F5">
            <w:r>
              <w:t>English Course Description:</w:t>
            </w:r>
          </w:p>
          <w:p w14:paraId="61A57BE3" w14:textId="77777777" w:rsidR="00F75BC3" w:rsidRDefault="00F75BC3" w:rsidP="003A23F5"/>
          <w:p w14:paraId="248E97A5" w14:textId="77777777" w:rsidR="00F75BC3" w:rsidRDefault="00F75BC3" w:rsidP="003A23F5"/>
          <w:p w14:paraId="0D5C692A" w14:textId="77777777" w:rsidR="00F75BC3" w:rsidRDefault="00F75BC3" w:rsidP="003A23F5"/>
          <w:p w14:paraId="2D3B2A07" w14:textId="77777777" w:rsidR="00F75BC3" w:rsidRDefault="00F75BC3" w:rsidP="003A23F5"/>
          <w:p w14:paraId="51C82A1B" w14:textId="77777777" w:rsidR="00F75BC3" w:rsidRDefault="00F75BC3" w:rsidP="003A23F5"/>
          <w:p w14:paraId="0704264D" w14:textId="77777777" w:rsidR="00F75BC3" w:rsidRDefault="00F75BC3" w:rsidP="003A23F5"/>
          <w:p w14:paraId="453E1F4E" w14:textId="77777777" w:rsidR="00F75BC3" w:rsidRDefault="00F75BC3" w:rsidP="003A23F5"/>
          <w:p w14:paraId="7B43CA2D" w14:textId="77777777" w:rsidR="00F75BC3" w:rsidRDefault="00F75BC3" w:rsidP="003A23F5"/>
          <w:p w14:paraId="72B00E31" w14:textId="77777777" w:rsidR="00F75BC3" w:rsidRDefault="00F75BC3" w:rsidP="003A23F5"/>
          <w:p w14:paraId="671D52BA" w14:textId="77777777" w:rsidR="00F75BC3" w:rsidRDefault="00F75BC3" w:rsidP="003A23F5"/>
          <w:p w14:paraId="6AFB9D2F" w14:textId="77777777" w:rsidR="00F75BC3" w:rsidRDefault="00F75BC3" w:rsidP="003A23F5"/>
          <w:p w14:paraId="51C9F854" w14:textId="77777777" w:rsidR="00F75BC3" w:rsidRDefault="00F75BC3" w:rsidP="003A23F5"/>
        </w:tc>
      </w:tr>
    </w:tbl>
    <w:p w14:paraId="15DD5A26" w14:textId="77777777" w:rsidR="00F75BC3" w:rsidRDefault="00F75BC3" w:rsidP="00F75BC3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3754"/>
        <w:gridCol w:w="3259"/>
      </w:tblGrid>
      <w:tr w:rsidR="00F75BC3" w14:paraId="5BD9115F" w14:textId="77777777" w:rsidTr="003A23F5">
        <w:tc>
          <w:tcPr>
            <w:tcW w:w="6091" w:type="dxa"/>
            <w:gridSpan w:val="2"/>
          </w:tcPr>
          <w:p w14:paraId="67D81122" w14:textId="77777777" w:rsidR="00F75BC3" w:rsidRDefault="00F75BC3" w:rsidP="003A23F5">
            <w:r>
              <w:t>Course name:</w:t>
            </w:r>
          </w:p>
        </w:tc>
        <w:tc>
          <w:tcPr>
            <w:tcW w:w="3259" w:type="dxa"/>
          </w:tcPr>
          <w:p w14:paraId="6716416E" w14:textId="77777777" w:rsidR="00F75BC3" w:rsidRDefault="00F75BC3" w:rsidP="003A23F5">
            <w:r>
              <w:t>Course Code:</w:t>
            </w:r>
          </w:p>
        </w:tc>
      </w:tr>
      <w:tr w:rsidR="00F75BC3" w14:paraId="1BB0F456" w14:textId="77777777" w:rsidTr="003A23F5">
        <w:tc>
          <w:tcPr>
            <w:tcW w:w="2337" w:type="dxa"/>
          </w:tcPr>
          <w:p w14:paraId="317C3F61" w14:textId="77777777" w:rsidR="00F75BC3" w:rsidRDefault="00F75BC3" w:rsidP="003A23F5">
            <w:r>
              <w:t xml:space="preserve">Course ECTS: </w:t>
            </w:r>
          </w:p>
        </w:tc>
        <w:tc>
          <w:tcPr>
            <w:tcW w:w="7013" w:type="dxa"/>
            <w:gridSpan w:val="2"/>
          </w:tcPr>
          <w:p w14:paraId="06984C3A" w14:textId="77777777" w:rsidR="00F75BC3" w:rsidRDefault="00F75BC3" w:rsidP="003A23F5">
            <w:r>
              <w:t>Relevant ECTS:</w:t>
            </w:r>
          </w:p>
        </w:tc>
      </w:tr>
      <w:tr w:rsidR="00F75BC3" w14:paraId="59D829EF" w14:textId="77777777" w:rsidTr="003A23F5">
        <w:tc>
          <w:tcPr>
            <w:tcW w:w="9350" w:type="dxa"/>
            <w:gridSpan w:val="3"/>
          </w:tcPr>
          <w:p w14:paraId="6E9A419C" w14:textId="77777777" w:rsidR="00F75BC3" w:rsidRDefault="00F75BC3" w:rsidP="003A23F5">
            <w:r>
              <w:t>English Course Description:</w:t>
            </w:r>
          </w:p>
          <w:p w14:paraId="2ED3EA9E" w14:textId="77777777" w:rsidR="00F75BC3" w:rsidRDefault="00F75BC3" w:rsidP="003A23F5"/>
          <w:p w14:paraId="12DC8D70" w14:textId="77777777" w:rsidR="00F75BC3" w:rsidRDefault="00F75BC3" w:rsidP="003A23F5"/>
          <w:p w14:paraId="322AB397" w14:textId="77777777" w:rsidR="00F75BC3" w:rsidRDefault="00F75BC3" w:rsidP="003A23F5"/>
          <w:p w14:paraId="2B3880A6" w14:textId="77777777" w:rsidR="00F75BC3" w:rsidRDefault="00F75BC3" w:rsidP="003A23F5"/>
          <w:p w14:paraId="31AC1D26" w14:textId="77777777" w:rsidR="00F75BC3" w:rsidRDefault="00F75BC3" w:rsidP="003A23F5"/>
          <w:p w14:paraId="32E7012A" w14:textId="77777777" w:rsidR="00F75BC3" w:rsidRDefault="00F75BC3" w:rsidP="003A23F5"/>
          <w:p w14:paraId="6324713C" w14:textId="77777777" w:rsidR="00F75BC3" w:rsidRDefault="00F75BC3" w:rsidP="003A23F5"/>
          <w:p w14:paraId="081907DB" w14:textId="77777777" w:rsidR="00F75BC3" w:rsidRDefault="00F75BC3" w:rsidP="003A23F5"/>
          <w:p w14:paraId="434F161B" w14:textId="77777777" w:rsidR="00F75BC3" w:rsidRDefault="00F75BC3" w:rsidP="003A23F5"/>
          <w:p w14:paraId="4C0FD077" w14:textId="77777777" w:rsidR="00F75BC3" w:rsidRDefault="00F75BC3" w:rsidP="003A23F5"/>
          <w:p w14:paraId="15BD4A16" w14:textId="77777777" w:rsidR="00F75BC3" w:rsidRDefault="00F75BC3" w:rsidP="003A23F5"/>
          <w:p w14:paraId="19CFF434" w14:textId="77777777" w:rsidR="00F75BC3" w:rsidRDefault="00F75BC3" w:rsidP="003A23F5"/>
        </w:tc>
      </w:tr>
    </w:tbl>
    <w:p w14:paraId="54CD94C2" w14:textId="77777777" w:rsidR="00F75BC3" w:rsidRDefault="00F75BC3" w:rsidP="00F75BC3">
      <w:pPr>
        <w:rPr>
          <w:b/>
        </w:rPr>
      </w:pPr>
    </w:p>
    <w:p w14:paraId="6DD0B5A2" w14:textId="77777777" w:rsidR="00F75BC3" w:rsidRDefault="00F75BC3" w:rsidP="00F75BC3">
      <w:pPr>
        <w:rPr>
          <w:b/>
        </w:rPr>
      </w:pPr>
      <w:r>
        <w:rPr>
          <w:b/>
        </w:rPr>
        <w:br w:type="page"/>
      </w:r>
    </w:p>
    <w:p w14:paraId="7AD4FBEA" w14:textId="77777777" w:rsidR="00F75BC3" w:rsidRDefault="00F75BC3" w:rsidP="00F75BC3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3754"/>
        <w:gridCol w:w="3259"/>
      </w:tblGrid>
      <w:tr w:rsidR="00F75BC3" w14:paraId="4E29DCC9" w14:textId="77777777" w:rsidTr="003A23F5">
        <w:tc>
          <w:tcPr>
            <w:tcW w:w="6091" w:type="dxa"/>
            <w:gridSpan w:val="2"/>
          </w:tcPr>
          <w:p w14:paraId="57D127C8" w14:textId="77777777" w:rsidR="00F75BC3" w:rsidRDefault="00F75BC3" w:rsidP="003A23F5">
            <w:r>
              <w:t>Course name:</w:t>
            </w:r>
          </w:p>
        </w:tc>
        <w:tc>
          <w:tcPr>
            <w:tcW w:w="3259" w:type="dxa"/>
          </w:tcPr>
          <w:p w14:paraId="0DF01387" w14:textId="77777777" w:rsidR="00F75BC3" w:rsidRDefault="00F75BC3" w:rsidP="003A23F5">
            <w:r>
              <w:t>Course Code:</w:t>
            </w:r>
          </w:p>
        </w:tc>
      </w:tr>
      <w:tr w:rsidR="00F75BC3" w14:paraId="0457B2DF" w14:textId="77777777" w:rsidTr="003A23F5">
        <w:tc>
          <w:tcPr>
            <w:tcW w:w="2337" w:type="dxa"/>
          </w:tcPr>
          <w:p w14:paraId="3707F472" w14:textId="77777777" w:rsidR="00F75BC3" w:rsidRDefault="00F75BC3" w:rsidP="003A23F5">
            <w:r>
              <w:t xml:space="preserve">Course ECTS: </w:t>
            </w:r>
          </w:p>
        </w:tc>
        <w:tc>
          <w:tcPr>
            <w:tcW w:w="7013" w:type="dxa"/>
            <w:gridSpan w:val="2"/>
          </w:tcPr>
          <w:p w14:paraId="473982B2" w14:textId="77777777" w:rsidR="00F75BC3" w:rsidRDefault="00F75BC3" w:rsidP="003A23F5">
            <w:r>
              <w:t>Relevant ECTS:</w:t>
            </w:r>
          </w:p>
        </w:tc>
      </w:tr>
      <w:tr w:rsidR="00F75BC3" w14:paraId="3E8E4E55" w14:textId="77777777" w:rsidTr="003A23F5">
        <w:tc>
          <w:tcPr>
            <w:tcW w:w="9350" w:type="dxa"/>
            <w:gridSpan w:val="3"/>
          </w:tcPr>
          <w:p w14:paraId="3375BE13" w14:textId="77777777" w:rsidR="00F75BC3" w:rsidRDefault="00F75BC3" w:rsidP="003A23F5">
            <w:r>
              <w:t>English Course Description:</w:t>
            </w:r>
          </w:p>
          <w:p w14:paraId="4709A70F" w14:textId="77777777" w:rsidR="00F75BC3" w:rsidRDefault="00F75BC3" w:rsidP="003A23F5"/>
          <w:p w14:paraId="585AC137" w14:textId="77777777" w:rsidR="00F75BC3" w:rsidRDefault="00F75BC3" w:rsidP="003A23F5"/>
          <w:p w14:paraId="2CB341DC" w14:textId="77777777" w:rsidR="00F75BC3" w:rsidRDefault="00F75BC3" w:rsidP="003A23F5"/>
          <w:p w14:paraId="73F25775" w14:textId="77777777" w:rsidR="00F75BC3" w:rsidRDefault="00F75BC3" w:rsidP="003A23F5"/>
          <w:p w14:paraId="331208BC" w14:textId="77777777" w:rsidR="00F75BC3" w:rsidRDefault="00F75BC3" w:rsidP="003A23F5"/>
          <w:p w14:paraId="55E5D70F" w14:textId="77777777" w:rsidR="00F75BC3" w:rsidRDefault="00F75BC3" w:rsidP="003A23F5"/>
          <w:p w14:paraId="6D782E37" w14:textId="77777777" w:rsidR="00F75BC3" w:rsidRDefault="00F75BC3" w:rsidP="003A23F5"/>
          <w:p w14:paraId="3691F708" w14:textId="77777777" w:rsidR="00F75BC3" w:rsidRDefault="00F75BC3" w:rsidP="003A23F5"/>
          <w:p w14:paraId="18BEBBE9" w14:textId="77777777" w:rsidR="00F75BC3" w:rsidRDefault="00F75BC3" w:rsidP="003A23F5"/>
          <w:p w14:paraId="683B907D" w14:textId="77777777" w:rsidR="00F75BC3" w:rsidRDefault="00F75BC3" w:rsidP="003A23F5"/>
          <w:p w14:paraId="50230A1D" w14:textId="77777777" w:rsidR="00F75BC3" w:rsidRDefault="00F75BC3" w:rsidP="003A23F5"/>
          <w:p w14:paraId="6B47DA4B" w14:textId="77777777" w:rsidR="00F75BC3" w:rsidRDefault="00F75BC3" w:rsidP="003A23F5"/>
        </w:tc>
      </w:tr>
    </w:tbl>
    <w:p w14:paraId="1099A179" w14:textId="035EE929" w:rsidR="00863514" w:rsidRDefault="00863514" w:rsidP="00863514">
      <w:pPr>
        <w:rPr>
          <w:b/>
        </w:rPr>
      </w:pPr>
    </w:p>
    <w:p w14:paraId="6B23865C" w14:textId="77777777" w:rsidR="00F75BC3" w:rsidRPr="00395C74" w:rsidRDefault="00F75BC3" w:rsidP="00863514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63514" w14:paraId="2681509E" w14:textId="77777777" w:rsidTr="008E2BC2">
        <w:tc>
          <w:tcPr>
            <w:tcW w:w="4675" w:type="dxa"/>
          </w:tcPr>
          <w:p w14:paraId="1E3CE90C" w14:textId="1C2F015E" w:rsidR="00863514" w:rsidRPr="00F75BC3" w:rsidRDefault="00863514" w:rsidP="008E2BC2">
            <w:r w:rsidRPr="00395C74">
              <w:t>Total relevant ECTS</w:t>
            </w:r>
            <w:r w:rsidR="006A5BC9">
              <w:t xml:space="preserve"> for category C</w:t>
            </w:r>
            <w:r w:rsidRPr="00395C74">
              <w:t>:</w:t>
            </w:r>
          </w:p>
        </w:tc>
        <w:tc>
          <w:tcPr>
            <w:tcW w:w="4675" w:type="dxa"/>
          </w:tcPr>
          <w:p w14:paraId="21C53B51" w14:textId="77777777" w:rsidR="00863514" w:rsidRDefault="00863514" w:rsidP="008E2BC2">
            <w:pPr>
              <w:rPr>
                <w:b/>
              </w:rPr>
            </w:pPr>
          </w:p>
        </w:tc>
      </w:tr>
    </w:tbl>
    <w:p w14:paraId="49FE8E19" w14:textId="77777777" w:rsidR="00863514" w:rsidRDefault="00863514" w:rsidP="00D22677"/>
    <w:sectPr w:rsidR="0086351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4000DD"/>
    <w:multiLevelType w:val="hybridMultilevel"/>
    <w:tmpl w:val="3244D790"/>
    <w:lvl w:ilvl="0" w:tplc="6C2679B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TMyNbK0MDUzNDRV0lEKTi0uzszPAykwqgUAWvWg8iwAAAA="/>
  </w:docVars>
  <w:rsids>
    <w:rsidRoot w:val="00D22677"/>
    <w:rsid w:val="000D71AA"/>
    <w:rsid w:val="00395C74"/>
    <w:rsid w:val="004C539A"/>
    <w:rsid w:val="005174A7"/>
    <w:rsid w:val="006A5BC9"/>
    <w:rsid w:val="00785FE7"/>
    <w:rsid w:val="00863514"/>
    <w:rsid w:val="00BC1323"/>
    <w:rsid w:val="00C35199"/>
    <w:rsid w:val="00C6143E"/>
    <w:rsid w:val="00C92EDC"/>
    <w:rsid w:val="00D22677"/>
    <w:rsid w:val="00F75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E55DE1B"/>
  <w15:chartTrackingRefBased/>
  <w15:docId w15:val="{49B5D549-89D2-48BB-A428-252A7961A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26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267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351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51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51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51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51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51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519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D71A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682</Words>
  <Characters>3892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itdewilligen, Sjir (PSYCHOLOGY)</dc:creator>
  <cp:keywords/>
  <dc:description/>
  <cp:lastModifiedBy>Been Marin (PSYCHOLOGY)</cp:lastModifiedBy>
  <cp:revision>2</cp:revision>
  <dcterms:created xsi:type="dcterms:W3CDTF">2022-08-31T11:15:00Z</dcterms:created>
  <dcterms:modified xsi:type="dcterms:W3CDTF">2022-08-31T11:15:00Z</dcterms:modified>
</cp:coreProperties>
</file>